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GoBack"/>
    <w:bookmarkEnd w:id="0"/>
    <w:bookmarkStart w:id="1" w:name="_MON_1266146969"/>
    <w:bookmarkEnd w:id="1"/>
    <w:p w:rsidR="00107BD4" w:rsidRDefault="00FA02AD" w:rsidP="00FA02AD">
      <w:r>
        <w:object w:dxaOrig="2954" w:dyaOrig="92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CSUN Wordmark." style="width:147.5pt;height:36pt" o:ole="">
            <v:imagedata r:id="rId8" o:title=""/>
          </v:shape>
          <o:OLEObject Type="Embed" ProgID="Word.Picture.8" ShapeID="_x0000_i1025" DrawAspect="Content" ObjectID="_1687323414" r:id="rId9"/>
        </w:object>
      </w:r>
    </w:p>
    <w:p w:rsidR="005D5A98" w:rsidRDefault="005D5A98" w:rsidP="00FA02AD">
      <w:pPr>
        <w:rPr>
          <w:b/>
          <w:bCs/>
        </w:rPr>
      </w:pPr>
      <w:r>
        <w:rPr>
          <w:lang w:val="en-CA"/>
        </w:rPr>
        <w:fldChar w:fldCharType="begin"/>
      </w:r>
      <w:r>
        <w:rPr>
          <w:lang w:val="en-CA"/>
        </w:rPr>
        <w:instrText xml:space="preserve"> SEQ CHAPTER \h \r 1</w:instrText>
      </w:r>
      <w:r>
        <w:rPr>
          <w:lang w:val="en-CA"/>
        </w:rPr>
        <w:fldChar w:fldCharType="end"/>
      </w:r>
      <w:r>
        <w:rPr>
          <w:b/>
          <w:bCs/>
        </w:rPr>
        <w:t>Geography</w:t>
      </w:r>
      <w:r w:rsidR="00652538">
        <w:rPr>
          <w:b/>
          <w:bCs/>
        </w:rPr>
        <w:t xml:space="preserve"> and Environmental Studies</w:t>
      </w:r>
    </w:p>
    <w:p w:rsidR="005D5A98" w:rsidRPr="003F2DCE" w:rsidRDefault="005D5A98" w:rsidP="00FA02AD">
      <w:pPr>
        <w:rPr>
          <w:b/>
          <w:bCs/>
        </w:rPr>
      </w:pPr>
      <w:r>
        <w:rPr>
          <w:b/>
          <w:bCs/>
        </w:rPr>
        <w:t>Temporary</w:t>
      </w:r>
      <w:r w:rsidR="00C63689">
        <w:rPr>
          <w:b/>
          <w:bCs/>
        </w:rPr>
        <w:t xml:space="preserve"> </w:t>
      </w:r>
      <w:r w:rsidR="00C63689" w:rsidRPr="000C5458">
        <w:rPr>
          <w:b/>
          <w:bCs/>
          <w:noProof/>
        </w:rPr>
        <w:t>Teaching Associate</w:t>
      </w:r>
      <w:r w:rsidR="000C5458" w:rsidRPr="000C5458">
        <w:rPr>
          <w:b/>
          <w:bCs/>
          <w:noProof/>
        </w:rPr>
        <w:t>:</w:t>
      </w:r>
      <w:r w:rsidRPr="000C5458">
        <w:rPr>
          <w:b/>
          <w:bCs/>
          <w:noProof/>
        </w:rPr>
        <w:t xml:space="preserve"> Position Application</w:t>
      </w:r>
      <w:r w:rsidR="00B921AA" w:rsidRPr="000C5458">
        <w:rPr>
          <w:b/>
          <w:bCs/>
          <w:noProof/>
        </w:rPr>
        <w:t xml:space="preserve"> </w:t>
      </w:r>
      <w:r w:rsidR="007E29A1">
        <w:rPr>
          <w:b/>
          <w:bCs/>
          <w:noProof/>
        </w:rPr>
        <w:t>Fall</w:t>
      </w:r>
      <w:r w:rsidR="00BA1A97">
        <w:rPr>
          <w:b/>
          <w:bCs/>
          <w:noProof/>
        </w:rPr>
        <w:t>,</w:t>
      </w:r>
      <w:r w:rsidR="00A95550">
        <w:rPr>
          <w:b/>
          <w:bCs/>
        </w:rPr>
        <w:t xml:space="preserve"> 2021</w:t>
      </w:r>
    </w:p>
    <w:p w:rsidR="00873AC9" w:rsidRDefault="00873AC9" w:rsidP="005D5A98"/>
    <w:p w:rsidR="005D5A98" w:rsidRPr="00246A06" w:rsidRDefault="000425F6" w:rsidP="005D5A98">
      <w:pPr>
        <w:rPr>
          <w:rStyle w:val="Strong"/>
        </w:rPr>
      </w:pPr>
      <w:r w:rsidRPr="00246A06">
        <w:rPr>
          <w:rStyle w:val="Strong"/>
        </w:rPr>
        <w:t>PERSONAL</w:t>
      </w:r>
      <w:r w:rsidR="00873AC9" w:rsidRPr="00246A06">
        <w:rPr>
          <w:rStyle w:val="Strong"/>
        </w:rPr>
        <w:t xml:space="preserve"> INFORMATION</w:t>
      </w:r>
    </w:p>
    <w:p w:rsidR="00873AC9" w:rsidRPr="00873AC9" w:rsidRDefault="00873AC9" w:rsidP="005D5A98"/>
    <w:p w:rsidR="005D5A98" w:rsidRDefault="005D5A98" w:rsidP="009C1F60">
      <w:r w:rsidRPr="00F814F7">
        <w:t>Name of Applicant:</w:t>
      </w:r>
    </w:p>
    <w:p w:rsidR="00F814F7" w:rsidRPr="00F814F7" w:rsidRDefault="00F814F7" w:rsidP="009C1F60"/>
    <w:p w:rsidR="005D5A98" w:rsidRDefault="009C1F60" w:rsidP="009C1F60">
      <w:pPr>
        <w:tabs>
          <w:tab w:val="left" w:pos="5760"/>
          <w:tab w:val="left" w:pos="9450"/>
        </w:tabs>
      </w:pPr>
      <w:r w:rsidRPr="00F814F7">
        <w:t>Address:</w:t>
      </w:r>
      <w:r w:rsidR="00E463E2">
        <w:tab/>
        <w:t>City:</w:t>
      </w:r>
    </w:p>
    <w:p w:rsidR="00F814F7" w:rsidRPr="00F814F7" w:rsidRDefault="00F814F7" w:rsidP="009C1F60">
      <w:pPr>
        <w:tabs>
          <w:tab w:val="left" w:pos="5760"/>
          <w:tab w:val="left" w:pos="9450"/>
        </w:tabs>
      </w:pPr>
    </w:p>
    <w:p w:rsidR="005A0D49" w:rsidRPr="00F814F7" w:rsidRDefault="005A0D49" w:rsidP="005A0D49">
      <w:pPr>
        <w:tabs>
          <w:tab w:val="left" w:pos="2880"/>
          <w:tab w:val="left" w:pos="5310"/>
          <w:tab w:val="left" w:pos="9630"/>
        </w:tabs>
      </w:pPr>
      <w:r w:rsidRPr="00F814F7">
        <w:t>State:</w:t>
      </w:r>
      <w:r w:rsidRPr="00F814F7">
        <w:tab/>
        <w:t>Zip:</w:t>
      </w:r>
      <w:r w:rsidRPr="00F814F7">
        <w:tab/>
        <w:t>Telephone:</w:t>
      </w:r>
    </w:p>
    <w:p w:rsidR="005A0D49" w:rsidRPr="00F814F7" w:rsidRDefault="005A0D49" w:rsidP="006B546C">
      <w:pPr>
        <w:tabs>
          <w:tab w:val="left" w:pos="4680"/>
        </w:tabs>
      </w:pPr>
    </w:p>
    <w:p w:rsidR="005D5A98" w:rsidRPr="00F814F7" w:rsidRDefault="00F21D59" w:rsidP="006B546C">
      <w:pPr>
        <w:tabs>
          <w:tab w:val="left" w:pos="4680"/>
        </w:tabs>
      </w:pPr>
      <w:r w:rsidRPr="00F814F7">
        <w:t>CSUN email</w:t>
      </w:r>
      <w:r w:rsidR="006B546C" w:rsidRPr="00F814F7">
        <w:t>:</w:t>
      </w:r>
      <w:r w:rsidR="006B546C" w:rsidRPr="00F814F7">
        <w:tab/>
      </w:r>
      <w:r w:rsidR="005A4A79" w:rsidRPr="00F814F7">
        <w:t>Other e</w:t>
      </w:r>
      <w:r w:rsidR="009C1F60" w:rsidRPr="00F814F7">
        <w:t>mail:</w:t>
      </w:r>
    </w:p>
    <w:p w:rsidR="005D5A98" w:rsidRPr="00F814F7" w:rsidRDefault="005D5A98" w:rsidP="005D5A98"/>
    <w:p w:rsidR="005D5A98" w:rsidRPr="00F814F7" w:rsidRDefault="005D5A98" w:rsidP="009C1F60">
      <w:pPr>
        <w:tabs>
          <w:tab w:val="left" w:pos="5400"/>
        </w:tabs>
      </w:pPr>
      <w:r w:rsidRPr="00F814F7">
        <w:t>Highest</w:t>
      </w:r>
      <w:r w:rsidR="006B546C" w:rsidRPr="00F814F7">
        <w:t xml:space="preserve"> Degree Held:</w:t>
      </w:r>
      <w:r w:rsidR="006B546C" w:rsidRPr="00F814F7">
        <w:tab/>
      </w:r>
      <w:r w:rsidRPr="00F814F7">
        <w:t>College/University:</w:t>
      </w:r>
    </w:p>
    <w:p w:rsidR="009C1F60" w:rsidRPr="00F814F7" w:rsidRDefault="009C1F60" w:rsidP="009C1F60">
      <w:pPr>
        <w:tabs>
          <w:tab w:val="left" w:pos="5400"/>
        </w:tabs>
      </w:pPr>
    </w:p>
    <w:p w:rsidR="005D5A98" w:rsidRPr="00F814F7" w:rsidRDefault="00FD6938" w:rsidP="003F331E">
      <w:pPr>
        <w:tabs>
          <w:tab w:val="left" w:pos="4320"/>
          <w:tab w:val="left" w:pos="5040"/>
        </w:tabs>
      </w:pPr>
      <w:r w:rsidRPr="00F814F7">
        <w:t>CSUN Student ID #:</w:t>
      </w:r>
      <w:r w:rsidR="003F331E" w:rsidRPr="00F814F7">
        <w:tab/>
        <w:t>Expected Graduation Date</w:t>
      </w:r>
    </w:p>
    <w:p w:rsidR="002562DA" w:rsidRPr="00F814F7" w:rsidRDefault="002562DA" w:rsidP="00873AC9">
      <w:pPr>
        <w:tabs>
          <w:tab w:val="left" w:pos="4680"/>
        </w:tabs>
      </w:pPr>
    </w:p>
    <w:p w:rsidR="00873AC9" w:rsidRPr="00246A06" w:rsidRDefault="00873AC9" w:rsidP="00C17873">
      <w:pPr>
        <w:tabs>
          <w:tab w:val="left" w:pos="4680"/>
        </w:tabs>
        <w:spacing w:line="276" w:lineRule="auto"/>
        <w:rPr>
          <w:rStyle w:val="Strong"/>
        </w:rPr>
      </w:pPr>
      <w:r w:rsidRPr="00246A06">
        <w:rPr>
          <w:rStyle w:val="Strong"/>
        </w:rPr>
        <w:t>EDUCATION</w:t>
      </w:r>
      <w:r w:rsidR="00C75ADF" w:rsidRPr="00246A06">
        <w:rPr>
          <w:rStyle w:val="Strong"/>
        </w:rPr>
        <w:t>/GRADUATE PROGRAM</w:t>
      </w:r>
    </w:p>
    <w:p w:rsidR="00DE4B66" w:rsidRPr="00A56BED" w:rsidRDefault="003A00DE" w:rsidP="00C17873">
      <w:pPr>
        <w:tabs>
          <w:tab w:val="left" w:pos="4680"/>
        </w:tabs>
        <w:spacing w:line="276" w:lineRule="auto"/>
        <w:rPr>
          <w:color w:val="FFFFFF"/>
        </w:rPr>
      </w:pPr>
      <w:r w:rsidRPr="00A56BED">
        <w:rPr>
          <w:color w:val="FFFFFF"/>
          <w:sz w:val="16"/>
          <w:szCs w:val="16"/>
        </w:rPr>
        <w:t>.</w:t>
      </w:r>
    </w:p>
    <w:p w:rsidR="0092065C" w:rsidRPr="00F814F7" w:rsidRDefault="00DE4B66" w:rsidP="00C17873">
      <w:pPr>
        <w:tabs>
          <w:tab w:val="left" w:pos="4680"/>
        </w:tabs>
        <w:spacing w:line="276" w:lineRule="auto"/>
      </w:pPr>
      <w:r w:rsidRPr="00F814F7">
        <w:t>Undergraduate</w:t>
      </w:r>
      <w:r w:rsidR="00B12340" w:rsidRPr="00F814F7">
        <w:t xml:space="preserve"> Major:</w:t>
      </w:r>
      <w:r w:rsidR="00B12340" w:rsidRPr="00F814F7">
        <w:tab/>
      </w:r>
      <w:r w:rsidR="003B2CED" w:rsidRPr="00F814F7">
        <w:t>G.P.A.</w:t>
      </w:r>
      <w:r w:rsidR="00B12340" w:rsidRPr="00F814F7">
        <w:tab/>
      </w:r>
      <w:r w:rsidR="00B12340" w:rsidRPr="00F814F7">
        <w:tab/>
      </w:r>
      <w:r w:rsidR="00533C93" w:rsidRPr="00F814F7">
        <w:t>Graduate G.P.A.</w:t>
      </w:r>
      <w:r w:rsidR="005F1454">
        <w:t xml:space="preserve"> </w:t>
      </w:r>
      <w:r w:rsidR="0047674A" w:rsidRPr="00F814F7">
        <w:t>(if available)</w:t>
      </w:r>
    </w:p>
    <w:p w:rsidR="003B2CED" w:rsidRPr="00F814F7" w:rsidRDefault="003B2CED" w:rsidP="00C17873">
      <w:pPr>
        <w:tabs>
          <w:tab w:val="left" w:pos="4680"/>
        </w:tabs>
        <w:spacing w:line="276" w:lineRule="auto"/>
      </w:pPr>
    </w:p>
    <w:p w:rsidR="003B2CED" w:rsidRPr="00F814F7" w:rsidRDefault="003B2CED" w:rsidP="00C17873">
      <w:pPr>
        <w:tabs>
          <w:tab w:val="left" w:pos="4680"/>
        </w:tabs>
        <w:spacing w:line="276" w:lineRule="auto"/>
      </w:pPr>
      <w:r w:rsidRPr="00F814F7">
        <w:t>List any awards or honors</w:t>
      </w:r>
    </w:p>
    <w:p w:rsidR="003B2CED" w:rsidRPr="00F814F7" w:rsidRDefault="003B2CED" w:rsidP="00C17873">
      <w:pPr>
        <w:tabs>
          <w:tab w:val="left" w:pos="4680"/>
        </w:tabs>
        <w:spacing w:line="276" w:lineRule="auto"/>
      </w:pPr>
    </w:p>
    <w:p w:rsidR="00FB680F" w:rsidRPr="00F814F7" w:rsidRDefault="009B72E4" w:rsidP="00C17873">
      <w:pPr>
        <w:tabs>
          <w:tab w:val="left" w:pos="4680"/>
        </w:tabs>
        <w:spacing w:line="276" w:lineRule="auto"/>
      </w:pPr>
      <w:r w:rsidRPr="00F814F7">
        <w:rPr>
          <w:noProof/>
        </w:rPr>
        <w:t>When were you accepted into</w:t>
      </w:r>
      <w:r w:rsidR="00F21D59" w:rsidRPr="00F814F7">
        <w:t xml:space="preserve"> the C</w:t>
      </w:r>
      <w:r w:rsidR="00B12340" w:rsidRPr="00F814F7">
        <w:t>SUN Geography Graduate Program?</w:t>
      </w:r>
    </w:p>
    <w:p w:rsidR="00FB680F" w:rsidRPr="00F814F7" w:rsidRDefault="00F21D59" w:rsidP="00C17873">
      <w:pPr>
        <w:tabs>
          <w:tab w:val="left" w:pos="6660"/>
        </w:tabs>
        <w:spacing w:line="276" w:lineRule="auto"/>
      </w:pPr>
      <w:r w:rsidRPr="00F814F7">
        <w:t>Have you been granted C</w:t>
      </w:r>
      <w:r w:rsidR="00B12340" w:rsidRPr="00F814F7">
        <w:t>lassified Status?</w:t>
      </w:r>
      <w:r w:rsidR="0047674A" w:rsidRPr="00F814F7">
        <w:tab/>
        <w:t>If so, when</w:t>
      </w:r>
    </w:p>
    <w:p w:rsidR="00C17873" w:rsidRPr="00F814F7" w:rsidRDefault="00B037F4" w:rsidP="00C17873">
      <w:pPr>
        <w:tabs>
          <w:tab w:val="left" w:pos="6660"/>
        </w:tabs>
        <w:spacing w:line="276" w:lineRule="auto"/>
      </w:pPr>
      <w:r w:rsidRPr="00F814F7">
        <w:t>Have you completed you</w:t>
      </w:r>
      <w:r w:rsidR="00F838E9" w:rsidRPr="00F814F7">
        <w:t>r</w:t>
      </w:r>
      <w:r w:rsidRPr="00F814F7">
        <w:t xml:space="preserve"> graduate </w:t>
      </w:r>
      <w:r w:rsidRPr="00F814F7">
        <w:rPr>
          <w:noProof/>
        </w:rPr>
        <w:t>co</w:t>
      </w:r>
      <w:r w:rsidR="000425F6" w:rsidRPr="00F814F7">
        <w:rPr>
          <w:noProof/>
        </w:rPr>
        <w:t>urse</w:t>
      </w:r>
      <w:r w:rsidRPr="00F814F7">
        <w:rPr>
          <w:noProof/>
        </w:rPr>
        <w:t>work</w:t>
      </w:r>
      <w:r w:rsidRPr="00F814F7">
        <w:t xml:space="preserve"> and are now working only on your thesis? </w:t>
      </w:r>
    </w:p>
    <w:p w:rsidR="00E974C5" w:rsidRPr="00F814F7" w:rsidRDefault="00E974C5" w:rsidP="00F21D59">
      <w:pPr>
        <w:tabs>
          <w:tab w:val="left" w:pos="4680"/>
        </w:tabs>
        <w:spacing w:line="360" w:lineRule="auto"/>
      </w:pPr>
    </w:p>
    <w:p w:rsidR="00F21D59" w:rsidRPr="00F814F7" w:rsidRDefault="00F21D59" w:rsidP="00F21D59">
      <w:pPr>
        <w:tabs>
          <w:tab w:val="left" w:pos="4680"/>
        </w:tabs>
        <w:spacing w:line="360" w:lineRule="auto"/>
      </w:pPr>
      <w:r w:rsidRPr="00F814F7">
        <w:t xml:space="preserve">In what sub-field of geography do </w:t>
      </w:r>
      <w:r w:rsidR="00042997" w:rsidRPr="00F814F7">
        <w:t>you intend</w:t>
      </w:r>
      <w:r w:rsidRPr="00F814F7">
        <w:t xml:space="preserve"> to specialize? </w:t>
      </w:r>
      <w:r w:rsidR="004D243C" w:rsidRPr="00F814F7">
        <w:t xml:space="preserve"> </w:t>
      </w:r>
    </w:p>
    <w:p w:rsidR="00F21D59" w:rsidRPr="00F814F7" w:rsidRDefault="00F21D59" w:rsidP="00C17873">
      <w:pPr>
        <w:tabs>
          <w:tab w:val="left" w:pos="4680"/>
          <w:tab w:val="left" w:pos="9360"/>
        </w:tabs>
        <w:spacing w:line="276" w:lineRule="auto"/>
      </w:pPr>
      <w:r w:rsidRPr="00F814F7">
        <w:t>Have yo</w:t>
      </w:r>
      <w:r w:rsidR="00EB5D76" w:rsidRPr="00F814F7">
        <w:t>u begun your thesis work</w:t>
      </w:r>
      <w:r w:rsidR="004D243C" w:rsidRPr="00F814F7">
        <w:t xml:space="preserve">? </w:t>
      </w:r>
      <w:r w:rsidR="004D243C" w:rsidRPr="00F814F7">
        <w:tab/>
      </w:r>
    </w:p>
    <w:p w:rsidR="00F21D59" w:rsidRPr="00F814F7" w:rsidRDefault="00F21D59" w:rsidP="009E73EC">
      <w:pPr>
        <w:tabs>
          <w:tab w:val="left" w:pos="4680"/>
          <w:tab w:val="left" w:pos="9900"/>
        </w:tabs>
        <w:spacing w:line="276" w:lineRule="auto"/>
      </w:pPr>
      <w:r w:rsidRPr="00F814F7">
        <w:t>If so, what is the (w</w:t>
      </w:r>
      <w:r w:rsidR="004D243C" w:rsidRPr="00F814F7">
        <w:t>orking) title of your thesis?</w:t>
      </w:r>
    </w:p>
    <w:p w:rsidR="003C4078" w:rsidRDefault="003C4078" w:rsidP="00873AC9">
      <w:pPr>
        <w:tabs>
          <w:tab w:val="left" w:pos="4680"/>
        </w:tabs>
      </w:pPr>
    </w:p>
    <w:p w:rsidR="00DE4B66" w:rsidRPr="00246A06" w:rsidRDefault="001C3590" w:rsidP="00873AC9">
      <w:pPr>
        <w:tabs>
          <w:tab w:val="left" w:pos="4680"/>
        </w:tabs>
        <w:rPr>
          <w:rStyle w:val="Strong"/>
        </w:rPr>
      </w:pPr>
      <w:r w:rsidRPr="00246A06">
        <w:rPr>
          <w:rStyle w:val="Strong"/>
        </w:rPr>
        <w:t>LABS</w:t>
      </w:r>
    </w:p>
    <w:p w:rsidR="004B52EB" w:rsidRDefault="004B52EB" w:rsidP="00873AC9">
      <w:pPr>
        <w:tabs>
          <w:tab w:val="left" w:pos="4680"/>
        </w:tabs>
        <w:rPr>
          <w:sz w:val="16"/>
          <w:szCs w:val="16"/>
        </w:rPr>
      </w:pPr>
    </w:p>
    <w:p w:rsidR="00873AC9" w:rsidRPr="00F814F7" w:rsidRDefault="00873AC9" w:rsidP="00873AC9">
      <w:pPr>
        <w:tabs>
          <w:tab w:val="left" w:pos="4680"/>
        </w:tabs>
      </w:pPr>
      <w:r w:rsidRPr="00F814F7">
        <w:t>Check courses applying for:</w:t>
      </w:r>
      <w:r w:rsidRPr="00F814F7">
        <w:tab/>
        <w:t>Check qualifications to teach this course:</w:t>
      </w:r>
    </w:p>
    <w:tbl>
      <w:tblPr>
        <w:tblW w:w="9795" w:type="dxa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  <w:tblCaption w:val="Check courses and qualifications"/>
        <w:tblDescription w:val="Check courses applying for and qualifications to teach this course"/>
      </w:tblPr>
      <w:tblGrid>
        <w:gridCol w:w="462"/>
        <w:gridCol w:w="3205"/>
        <w:gridCol w:w="342"/>
        <w:gridCol w:w="357"/>
        <w:gridCol w:w="2204"/>
        <w:gridCol w:w="392"/>
        <w:gridCol w:w="1370"/>
        <w:gridCol w:w="360"/>
        <w:gridCol w:w="1103"/>
      </w:tblGrid>
      <w:tr w:rsidR="00873AC9" w:rsidTr="007E29A1">
        <w:trPr>
          <w:trHeight w:val="284"/>
        </w:trPr>
        <w:tc>
          <w:tcPr>
            <w:tcW w:w="462" w:type="dxa"/>
            <w:tcBorders>
              <w:top w:val="single" w:sz="4" w:space="0" w:color="auto"/>
            </w:tcBorders>
            <w:vAlign w:val="center"/>
          </w:tcPr>
          <w:p w:rsidR="00873AC9" w:rsidRPr="00AB5006" w:rsidRDefault="00873AC9" w:rsidP="00C37880">
            <w:pPr>
              <w:tabs>
                <w:tab w:val="left" w:pos="4680"/>
              </w:tabs>
              <w:rPr>
                <w:sz w:val="20"/>
                <w:szCs w:val="20"/>
              </w:rPr>
            </w:pPr>
          </w:p>
        </w:tc>
        <w:tc>
          <w:tcPr>
            <w:tcW w:w="3205" w:type="dxa"/>
            <w:tcBorders>
              <w:top w:val="single" w:sz="4" w:space="0" w:color="auto"/>
            </w:tcBorders>
            <w:vAlign w:val="center"/>
          </w:tcPr>
          <w:p w:rsidR="00873AC9" w:rsidRPr="00AB5006" w:rsidRDefault="00873AC9" w:rsidP="007E29A1">
            <w:pPr>
              <w:tabs>
                <w:tab w:val="left" w:pos="4680"/>
              </w:tabs>
              <w:ind w:left="60" w:right="-14"/>
              <w:rPr>
                <w:sz w:val="20"/>
                <w:szCs w:val="20"/>
              </w:rPr>
            </w:pPr>
            <w:r w:rsidRPr="00AB5006">
              <w:rPr>
                <w:sz w:val="20"/>
                <w:szCs w:val="20"/>
              </w:rPr>
              <w:t>102, The Physical Geog. Lab</w:t>
            </w:r>
            <w:r w:rsidR="007E29A1">
              <w:rPr>
                <w:sz w:val="20"/>
                <w:szCs w:val="20"/>
              </w:rPr>
              <w:t>, online</w:t>
            </w:r>
          </w:p>
        </w:tc>
        <w:tc>
          <w:tcPr>
            <w:tcW w:w="342" w:type="dxa"/>
            <w:vMerge w:val="restart"/>
            <w:tcBorders>
              <w:top w:val="nil"/>
            </w:tcBorders>
            <w:vAlign w:val="center"/>
          </w:tcPr>
          <w:p w:rsidR="00873AC9" w:rsidRPr="00AB5006" w:rsidRDefault="00873AC9" w:rsidP="00C37880">
            <w:pPr>
              <w:tabs>
                <w:tab w:val="left" w:pos="4680"/>
              </w:tabs>
              <w:rPr>
                <w:sz w:val="20"/>
                <w:szCs w:val="20"/>
              </w:rPr>
            </w:pPr>
          </w:p>
        </w:tc>
        <w:tc>
          <w:tcPr>
            <w:tcW w:w="357" w:type="dxa"/>
            <w:tcBorders>
              <w:top w:val="single" w:sz="4" w:space="0" w:color="auto"/>
            </w:tcBorders>
            <w:vAlign w:val="center"/>
          </w:tcPr>
          <w:p w:rsidR="00873AC9" w:rsidRPr="00AB5006" w:rsidRDefault="00873AC9" w:rsidP="00C37880">
            <w:pPr>
              <w:tabs>
                <w:tab w:val="left" w:pos="4680"/>
              </w:tabs>
              <w:rPr>
                <w:sz w:val="20"/>
                <w:szCs w:val="20"/>
              </w:rPr>
            </w:pPr>
          </w:p>
        </w:tc>
        <w:tc>
          <w:tcPr>
            <w:tcW w:w="2204" w:type="dxa"/>
            <w:tcBorders>
              <w:top w:val="single" w:sz="4" w:space="0" w:color="auto"/>
            </w:tcBorders>
            <w:vAlign w:val="center"/>
          </w:tcPr>
          <w:p w:rsidR="00873AC9" w:rsidRPr="00AB5006" w:rsidRDefault="00873AC9" w:rsidP="00C37880">
            <w:pPr>
              <w:tabs>
                <w:tab w:val="left" w:pos="4680"/>
              </w:tabs>
              <w:rPr>
                <w:sz w:val="20"/>
                <w:szCs w:val="20"/>
              </w:rPr>
            </w:pPr>
            <w:r w:rsidRPr="00AB5006">
              <w:rPr>
                <w:sz w:val="20"/>
                <w:szCs w:val="20"/>
              </w:rPr>
              <w:t>Teaching/job experience</w:t>
            </w:r>
          </w:p>
        </w:tc>
        <w:tc>
          <w:tcPr>
            <w:tcW w:w="392" w:type="dxa"/>
            <w:tcBorders>
              <w:top w:val="single" w:sz="4" w:space="0" w:color="auto"/>
            </w:tcBorders>
            <w:vAlign w:val="center"/>
          </w:tcPr>
          <w:p w:rsidR="00873AC9" w:rsidRPr="00AB5006" w:rsidRDefault="00873AC9" w:rsidP="00C37880">
            <w:pPr>
              <w:tabs>
                <w:tab w:val="left" w:pos="4680"/>
              </w:tabs>
              <w:rPr>
                <w:sz w:val="20"/>
                <w:szCs w:val="20"/>
              </w:rPr>
            </w:pPr>
          </w:p>
        </w:tc>
        <w:tc>
          <w:tcPr>
            <w:tcW w:w="1370" w:type="dxa"/>
            <w:tcBorders>
              <w:top w:val="single" w:sz="4" w:space="0" w:color="auto"/>
            </w:tcBorders>
            <w:vAlign w:val="center"/>
          </w:tcPr>
          <w:p w:rsidR="00873AC9" w:rsidRPr="00AB5006" w:rsidRDefault="000425F6" w:rsidP="000425F6">
            <w:pPr>
              <w:tabs>
                <w:tab w:val="left" w:pos="468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ompleted </w:t>
            </w:r>
            <w:r w:rsidR="00873AC9" w:rsidRPr="00AB5006">
              <w:rPr>
                <w:sz w:val="20"/>
                <w:szCs w:val="20"/>
              </w:rPr>
              <w:t xml:space="preserve"> </w:t>
            </w:r>
          </w:p>
        </w:tc>
        <w:tc>
          <w:tcPr>
            <w:tcW w:w="360" w:type="dxa"/>
            <w:tcBorders>
              <w:top w:val="single" w:sz="4" w:space="0" w:color="auto"/>
            </w:tcBorders>
            <w:vAlign w:val="center"/>
          </w:tcPr>
          <w:p w:rsidR="00873AC9" w:rsidRPr="00AB5006" w:rsidRDefault="00873AC9" w:rsidP="00C37880">
            <w:pPr>
              <w:tabs>
                <w:tab w:val="left" w:pos="4680"/>
              </w:tabs>
              <w:rPr>
                <w:sz w:val="20"/>
                <w:szCs w:val="20"/>
              </w:rPr>
            </w:pPr>
          </w:p>
        </w:tc>
        <w:tc>
          <w:tcPr>
            <w:tcW w:w="1103" w:type="dxa"/>
            <w:tcBorders>
              <w:top w:val="single" w:sz="4" w:space="0" w:color="auto"/>
            </w:tcBorders>
            <w:vAlign w:val="center"/>
          </w:tcPr>
          <w:p w:rsidR="00873AC9" w:rsidRPr="00AB5006" w:rsidRDefault="00873AC9" w:rsidP="00C37880">
            <w:pPr>
              <w:tabs>
                <w:tab w:val="left" w:pos="4680"/>
              </w:tabs>
              <w:rPr>
                <w:sz w:val="20"/>
                <w:szCs w:val="20"/>
              </w:rPr>
            </w:pPr>
            <w:r w:rsidRPr="00AB5006">
              <w:rPr>
                <w:sz w:val="20"/>
                <w:szCs w:val="20"/>
              </w:rPr>
              <w:t>Research</w:t>
            </w:r>
          </w:p>
        </w:tc>
      </w:tr>
      <w:tr w:rsidR="00873AC9" w:rsidTr="007E29A1">
        <w:trPr>
          <w:trHeight w:val="285"/>
        </w:trPr>
        <w:tc>
          <w:tcPr>
            <w:tcW w:w="462" w:type="dxa"/>
            <w:vAlign w:val="center"/>
          </w:tcPr>
          <w:p w:rsidR="00873AC9" w:rsidRPr="00AB5006" w:rsidRDefault="00873AC9" w:rsidP="00C37880">
            <w:pPr>
              <w:tabs>
                <w:tab w:val="left" w:pos="4680"/>
              </w:tabs>
              <w:rPr>
                <w:sz w:val="20"/>
                <w:szCs w:val="20"/>
              </w:rPr>
            </w:pPr>
          </w:p>
        </w:tc>
        <w:tc>
          <w:tcPr>
            <w:tcW w:w="3205" w:type="dxa"/>
            <w:vAlign w:val="center"/>
          </w:tcPr>
          <w:p w:rsidR="00873AC9" w:rsidRPr="00AB5006" w:rsidRDefault="00873AC9" w:rsidP="00C37880">
            <w:pPr>
              <w:tabs>
                <w:tab w:val="left" w:pos="4680"/>
              </w:tabs>
              <w:ind w:left="60"/>
              <w:rPr>
                <w:sz w:val="20"/>
                <w:szCs w:val="20"/>
              </w:rPr>
            </w:pPr>
            <w:r w:rsidRPr="00AB5006">
              <w:rPr>
                <w:sz w:val="20"/>
                <w:szCs w:val="20"/>
              </w:rPr>
              <w:t>105, Weather Lab</w:t>
            </w:r>
            <w:r w:rsidR="007E29A1">
              <w:rPr>
                <w:sz w:val="20"/>
                <w:szCs w:val="20"/>
              </w:rPr>
              <w:t>, online</w:t>
            </w:r>
          </w:p>
        </w:tc>
        <w:tc>
          <w:tcPr>
            <w:tcW w:w="342" w:type="dxa"/>
            <w:vMerge/>
            <w:vAlign w:val="center"/>
          </w:tcPr>
          <w:p w:rsidR="00873AC9" w:rsidRPr="00AB5006" w:rsidRDefault="00873AC9" w:rsidP="00C37880">
            <w:pPr>
              <w:tabs>
                <w:tab w:val="left" w:pos="4680"/>
              </w:tabs>
              <w:rPr>
                <w:sz w:val="20"/>
                <w:szCs w:val="20"/>
              </w:rPr>
            </w:pPr>
          </w:p>
        </w:tc>
        <w:tc>
          <w:tcPr>
            <w:tcW w:w="357" w:type="dxa"/>
            <w:vAlign w:val="center"/>
          </w:tcPr>
          <w:p w:rsidR="00873AC9" w:rsidRPr="00AB5006" w:rsidRDefault="00873AC9" w:rsidP="00C37880">
            <w:pPr>
              <w:tabs>
                <w:tab w:val="left" w:pos="4680"/>
              </w:tabs>
              <w:rPr>
                <w:sz w:val="20"/>
                <w:szCs w:val="20"/>
              </w:rPr>
            </w:pPr>
          </w:p>
        </w:tc>
        <w:tc>
          <w:tcPr>
            <w:tcW w:w="2204" w:type="dxa"/>
            <w:vAlign w:val="center"/>
          </w:tcPr>
          <w:p w:rsidR="00873AC9" w:rsidRPr="00AB5006" w:rsidRDefault="00873AC9" w:rsidP="00C37880">
            <w:pPr>
              <w:tabs>
                <w:tab w:val="left" w:pos="4680"/>
              </w:tabs>
              <w:rPr>
                <w:sz w:val="20"/>
                <w:szCs w:val="20"/>
              </w:rPr>
            </w:pPr>
            <w:r w:rsidRPr="00AB5006">
              <w:rPr>
                <w:sz w:val="20"/>
                <w:szCs w:val="20"/>
              </w:rPr>
              <w:t>Teaching/job experience</w:t>
            </w:r>
          </w:p>
        </w:tc>
        <w:tc>
          <w:tcPr>
            <w:tcW w:w="392" w:type="dxa"/>
            <w:vAlign w:val="center"/>
          </w:tcPr>
          <w:p w:rsidR="00873AC9" w:rsidRPr="00AB5006" w:rsidRDefault="00873AC9" w:rsidP="00C37880">
            <w:pPr>
              <w:tabs>
                <w:tab w:val="left" w:pos="4680"/>
              </w:tabs>
              <w:rPr>
                <w:sz w:val="20"/>
                <w:szCs w:val="20"/>
              </w:rPr>
            </w:pPr>
          </w:p>
        </w:tc>
        <w:tc>
          <w:tcPr>
            <w:tcW w:w="1370" w:type="dxa"/>
            <w:vAlign w:val="center"/>
          </w:tcPr>
          <w:p w:rsidR="00873AC9" w:rsidRPr="00AB5006" w:rsidRDefault="000425F6" w:rsidP="00C37880">
            <w:pPr>
              <w:tabs>
                <w:tab w:val="left" w:pos="468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mpleted</w:t>
            </w:r>
          </w:p>
        </w:tc>
        <w:tc>
          <w:tcPr>
            <w:tcW w:w="360" w:type="dxa"/>
            <w:vAlign w:val="center"/>
          </w:tcPr>
          <w:p w:rsidR="00873AC9" w:rsidRPr="00AB5006" w:rsidRDefault="00873AC9" w:rsidP="00C37880">
            <w:pPr>
              <w:tabs>
                <w:tab w:val="left" w:pos="4680"/>
              </w:tabs>
              <w:rPr>
                <w:sz w:val="20"/>
                <w:szCs w:val="20"/>
              </w:rPr>
            </w:pPr>
          </w:p>
        </w:tc>
        <w:tc>
          <w:tcPr>
            <w:tcW w:w="1103" w:type="dxa"/>
            <w:vAlign w:val="center"/>
          </w:tcPr>
          <w:p w:rsidR="00873AC9" w:rsidRPr="00AB5006" w:rsidRDefault="00873AC9" w:rsidP="00C37880">
            <w:pPr>
              <w:tabs>
                <w:tab w:val="left" w:pos="4680"/>
              </w:tabs>
              <w:rPr>
                <w:sz w:val="20"/>
                <w:szCs w:val="20"/>
              </w:rPr>
            </w:pPr>
            <w:r w:rsidRPr="00AB5006">
              <w:rPr>
                <w:sz w:val="20"/>
                <w:szCs w:val="20"/>
              </w:rPr>
              <w:t>Research</w:t>
            </w:r>
          </w:p>
        </w:tc>
      </w:tr>
    </w:tbl>
    <w:p w:rsidR="00873AC9" w:rsidRPr="002562DA" w:rsidRDefault="00873AC9" w:rsidP="00873AC9">
      <w:pPr>
        <w:tabs>
          <w:tab w:val="left" w:pos="4680"/>
        </w:tabs>
        <w:rPr>
          <w:sz w:val="16"/>
          <w:szCs w:val="16"/>
        </w:rPr>
      </w:pPr>
    </w:p>
    <w:p w:rsidR="00EF3370" w:rsidRPr="00F814F7" w:rsidRDefault="004B0644" w:rsidP="00C17873">
      <w:pPr>
        <w:tabs>
          <w:tab w:val="left" w:pos="4680"/>
        </w:tabs>
        <w:spacing w:line="276" w:lineRule="auto"/>
      </w:pPr>
      <w:r w:rsidRPr="00F814F7">
        <w:t xml:space="preserve">Which </w:t>
      </w:r>
      <w:r w:rsidR="00497D59" w:rsidRPr="00F814F7">
        <w:t>subject</w:t>
      </w:r>
      <w:r w:rsidR="005E0AAC" w:rsidRPr="00F814F7">
        <w:t>(s)</w:t>
      </w:r>
      <w:r w:rsidRPr="00F814F7">
        <w:t xml:space="preserve"> would you prefer to teach</w:t>
      </w:r>
      <w:r w:rsidR="00EF3370" w:rsidRPr="00F814F7">
        <w:t>?</w:t>
      </w:r>
    </w:p>
    <w:p w:rsidR="00F21D59" w:rsidRPr="00F814F7" w:rsidRDefault="00386B1D" w:rsidP="00FE6CAB">
      <w:pPr>
        <w:tabs>
          <w:tab w:val="left" w:pos="2610"/>
          <w:tab w:val="left" w:pos="3240"/>
          <w:tab w:val="left" w:pos="3510"/>
          <w:tab w:val="left" w:pos="3870"/>
          <w:tab w:val="left" w:pos="5220"/>
          <w:tab w:val="left" w:pos="8550"/>
          <w:tab w:val="left" w:pos="9180"/>
        </w:tabs>
        <w:spacing w:line="276" w:lineRule="auto"/>
        <w:rPr>
          <w:b/>
        </w:rPr>
      </w:pPr>
      <w:r w:rsidRPr="00F814F7">
        <w:t xml:space="preserve">Geog. 102 - Physical </w:t>
      </w:r>
      <w:r w:rsidR="007E29A1">
        <w:t>Lab,</w:t>
      </w:r>
      <w:r w:rsidR="00FF0EE0">
        <w:t xml:space="preserve"> Online</w:t>
      </w:r>
      <w:r w:rsidRPr="00F814F7">
        <w:tab/>
      </w:r>
      <w:r w:rsidR="00FF0EE0">
        <w:tab/>
      </w:r>
      <w:r w:rsidR="00FE6CAB">
        <w:tab/>
      </w:r>
      <w:r w:rsidRPr="00F814F7">
        <w:rPr>
          <w:b/>
        </w:rPr>
        <w:t>Yes</w:t>
      </w:r>
      <w:r w:rsidR="00527F0C">
        <w:rPr>
          <w:b/>
        </w:rPr>
        <w:t xml:space="preserve">      </w:t>
      </w:r>
      <w:r w:rsidRPr="00F814F7">
        <w:rPr>
          <w:b/>
        </w:rPr>
        <w:t>No</w:t>
      </w:r>
      <w:r w:rsidRPr="00F814F7">
        <w:rPr>
          <w:b/>
        </w:rPr>
        <w:tab/>
      </w:r>
      <w:r w:rsidR="007E29A1">
        <w:t>Geog. 105 – Weather Lab,</w:t>
      </w:r>
      <w:r w:rsidR="00FF0EE0">
        <w:t xml:space="preserve"> Online</w:t>
      </w:r>
      <w:r w:rsidR="00FD498A" w:rsidRPr="00F814F7">
        <w:rPr>
          <w:b/>
        </w:rPr>
        <w:tab/>
        <w:t>Yes</w:t>
      </w:r>
      <w:r w:rsidR="00FD498A" w:rsidRPr="00F814F7">
        <w:rPr>
          <w:b/>
        </w:rPr>
        <w:tab/>
      </w:r>
      <w:r w:rsidR="00527F0C">
        <w:rPr>
          <w:b/>
        </w:rPr>
        <w:t xml:space="preserve">  </w:t>
      </w:r>
      <w:r w:rsidR="00FD498A" w:rsidRPr="00F814F7">
        <w:rPr>
          <w:b/>
        </w:rPr>
        <w:t>No</w:t>
      </w:r>
      <w:r w:rsidRPr="00F814F7">
        <w:rPr>
          <w:b/>
        </w:rPr>
        <w:tab/>
      </w:r>
    </w:p>
    <w:p w:rsidR="000F0609" w:rsidRPr="00F814F7" w:rsidRDefault="000F0609" w:rsidP="00FE6CAB">
      <w:pPr>
        <w:tabs>
          <w:tab w:val="left" w:pos="2610"/>
          <w:tab w:val="left" w:pos="3510"/>
          <w:tab w:val="left" w:pos="3870"/>
          <w:tab w:val="left" w:pos="5040"/>
          <w:tab w:val="left" w:pos="6030"/>
          <w:tab w:val="left" w:pos="8550"/>
          <w:tab w:val="left" w:pos="9180"/>
        </w:tabs>
        <w:spacing w:line="276" w:lineRule="auto"/>
        <w:rPr>
          <w:b/>
        </w:rPr>
      </w:pPr>
    </w:p>
    <w:p w:rsidR="00AA722B" w:rsidRPr="00246A06" w:rsidRDefault="00AA722B" w:rsidP="00AA722B">
      <w:pPr>
        <w:tabs>
          <w:tab w:val="left" w:pos="4680"/>
        </w:tabs>
        <w:rPr>
          <w:rStyle w:val="Strong"/>
        </w:rPr>
      </w:pPr>
      <w:r w:rsidRPr="00246A06">
        <w:rPr>
          <w:rStyle w:val="Strong"/>
        </w:rPr>
        <w:t>What is your general availability?</w:t>
      </w:r>
    </w:p>
    <w:p w:rsidR="006E0357" w:rsidRPr="00F814F7" w:rsidRDefault="006E0357" w:rsidP="00E974C5">
      <w:pPr>
        <w:tabs>
          <w:tab w:val="left" w:pos="4140"/>
        </w:tabs>
      </w:pPr>
    </w:p>
    <w:p w:rsidR="006E0357" w:rsidRDefault="006E0357" w:rsidP="006E0357">
      <w:pPr>
        <w:tabs>
          <w:tab w:val="left" w:pos="4140"/>
        </w:tabs>
        <w:jc w:val="center"/>
        <w:rPr>
          <w:sz w:val="16"/>
          <w:szCs w:val="16"/>
        </w:rPr>
      </w:pPr>
    </w:p>
    <w:p w:rsidR="00C35A14" w:rsidRPr="00F814F7" w:rsidRDefault="00652538" w:rsidP="006E0357">
      <w:pPr>
        <w:tabs>
          <w:tab w:val="left" w:pos="4140"/>
        </w:tabs>
        <w:jc w:val="center"/>
      </w:pPr>
      <w:r w:rsidRPr="00F814F7">
        <w:t>T</w:t>
      </w:r>
      <w:r w:rsidR="009B72E4" w:rsidRPr="00F814F7">
        <w:t>entative lab schedule:</w:t>
      </w:r>
      <w:r w:rsidR="00C35A14" w:rsidRPr="00F814F7">
        <w:t xml:space="preserve"> Mond</w:t>
      </w:r>
      <w:r w:rsidR="009B72E4" w:rsidRPr="00F814F7">
        <w:t>ay – Friday 8:00 am –</w:t>
      </w:r>
      <w:r w:rsidR="00B05D9D" w:rsidRPr="00F814F7">
        <w:t xml:space="preserve"> </w:t>
      </w:r>
      <w:r w:rsidR="00694CE2">
        <w:t>5:00</w:t>
      </w:r>
      <w:r w:rsidR="009B72E4" w:rsidRPr="00F814F7">
        <w:t xml:space="preserve"> pm</w:t>
      </w:r>
    </w:p>
    <w:p w:rsidR="00EA2164" w:rsidRPr="00246A06" w:rsidRDefault="00C35A14" w:rsidP="00C17873">
      <w:pPr>
        <w:tabs>
          <w:tab w:val="left" w:pos="4680"/>
          <w:tab w:val="left" w:pos="7200"/>
        </w:tabs>
        <w:spacing w:line="276" w:lineRule="auto"/>
        <w:rPr>
          <w:rStyle w:val="Strong"/>
        </w:rPr>
      </w:pPr>
      <w:r w:rsidRPr="00246A06">
        <w:rPr>
          <w:rStyle w:val="Strong"/>
        </w:rPr>
        <w:lastRenderedPageBreak/>
        <w:t>EXPERIENCE</w:t>
      </w:r>
    </w:p>
    <w:p w:rsidR="003B2CED" w:rsidRPr="00F814F7" w:rsidRDefault="003B2CED" w:rsidP="00C17873">
      <w:pPr>
        <w:tabs>
          <w:tab w:val="left" w:pos="4680"/>
          <w:tab w:val="left" w:pos="7200"/>
        </w:tabs>
        <w:spacing w:line="276" w:lineRule="auto"/>
        <w:rPr>
          <w:color w:val="FFFFFF"/>
        </w:rPr>
      </w:pPr>
      <w:r w:rsidRPr="00F814F7">
        <w:t>List</w:t>
      </w:r>
      <w:r w:rsidR="00C63689" w:rsidRPr="00F814F7">
        <w:t xml:space="preserve"> undergraduate</w:t>
      </w:r>
      <w:r w:rsidR="003F4AF1" w:rsidRPr="00F814F7">
        <w:t>-graduate</w:t>
      </w:r>
      <w:r w:rsidR="00C63689" w:rsidRPr="00F814F7">
        <w:t xml:space="preserve"> course</w:t>
      </w:r>
      <w:r w:rsidRPr="00F814F7">
        <w:t>s</w:t>
      </w:r>
      <w:r w:rsidR="00C63689" w:rsidRPr="00F814F7">
        <w:t xml:space="preserve"> in physical</w:t>
      </w:r>
      <w:r w:rsidR="00042997" w:rsidRPr="00F814F7">
        <w:t xml:space="preserve"> geography</w:t>
      </w:r>
      <w:r w:rsidR="00753C97" w:rsidRPr="00F814F7">
        <w:t>,</w:t>
      </w:r>
      <w:r w:rsidR="003F4AF1" w:rsidRPr="00F814F7">
        <w:t xml:space="preserve"> </w:t>
      </w:r>
      <w:r w:rsidR="00246A06">
        <w:t xml:space="preserve">and/or </w:t>
      </w:r>
      <w:r w:rsidR="00D81F9F" w:rsidRPr="00F814F7">
        <w:t>weather</w:t>
      </w:r>
      <w:r w:rsidR="00246A06">
        <w:t xml:space="preserve"> and </w:t>
      </w:r>
      <w:r w:rsidR="00D81F9F" w:rsidRPr="00F814F7">
        <w:t>climate</w:t>
      </w:r>
      <w:r w:rsidR="009B72E4" w:rsidRPr="00F814F7">
        <w:t>.</w:t>
      </w:r>
    </w:p>
    <w:p w:rsidR="003B2CED" w:rsidRPr="00F814F7" w:rsidRDefault="004852B0" w:rsidP="00753C97">
      <w:pPr>
        <w:tabs>
          <w:tab w:val="left" w:pos="2520"/>
          <w:tab w:val="left" w:pos="4140"/>
          <w:tab w:val="left" w:pos="6390"/>
          <w:tab w:val="left" w:pos="9090"/>
        </w:tabs>
        <w:spacing w:line="276" w:lineRule="auto"/>
      </w:pPr>
      <w:r w:rsidRPr="00F814F7">
        <w:t>Course</w:t>
      </w:r>
      <w:r w:rsidR="00281A0F" w:rsidRPr="00F814F7">
        <w:t xml:space="preserve"> name</w:t>
      </w:r>
      <w:r w:rsidR="00602CA1" w:rsidRPr="00F814F7">
        <w:tab/>
        <w:t>When</w:t>
      </w:r>
      <w:r w:rsidR="003B2CED" w:rsidRPr="00F814F7">
        <w:tab/>
      </w:r>
      <w:r w:rsidR="00C17873" w:rsidRPr="00F814F7">
        <w:t xml:space="preserve"> </w:t>
      </w:r>
      <w:r w:rsidR="003B2CED" w:rsidRPr="00F814F7">
        <w:t>Where</w:t>
      </w:r>
      <w:r w:rsidR="00BD5FBA" w:rsidRPr="00F814F7">
        <w:tab/>
        <w:t>I</w:t>
      </w:r>
      <w:r w:rsidR="004D243C" w:rsidRPr="00F814F7">
        <w:t>nstructor</w:t>
      </w:r>
      <w:r w:rsidR="00BD5FBA" w:rsidRPr="00F814F7">
        <w:t>’s name</w:t>
      </w:r>
      <w:r w:rsidR="00753C97" w:rsidRPr="00F814F7">
        <w:tab/>
      </w:r>
      <w:r w:rsidR="00602CA1" w:rsidRPr="00F814F7">
        <w:t>Grade</w:t>
      </w:r>
    </w:p>
    <w:p w:rsidR="00BD31DC" w:rsidRDefault="00BD31DC" w:rsidP="00C17873">
      <w:pPr>
        <w:tabs>
          <w:tab w:val="left" w:pos="4680"/>
          <w:tab w:val="left" w:pos="7200"/>
        </w:tabs>
        <w:spacing w:line="276" w:lineRule="auto"/>
      </w:pPr>
    </w:p>
    <w:p w:rsidR="00FB14DA" w:rsidRDefault="00FB14DA" w:rsidP="00C17873">
      <w:pPr>
        <w:tabs>
          <w:tab w:val="left" w:pos="4680"/>
          <w:tab w:val="left" w:pos="7200"/>
        </w:tabs>
        <w:spacing w:line="276" w:lineRule="auto"/>
      </w:pPr>
    </w:p>
    <w:p w:rsidR="00FB14DA" w:rsidRDefault="00FB14DA" w:rsidP="00C17873">
      <w:pPr>
        <w:tabs>
          <w:tab w:val="left" w:pos="4680"/>
          <w:tab w:val="left" w:pos="7200"/>
        </w:tabs>
        <w:spacing w:line="276" w:lineRule="auto"/>
      </w:pPr>
    </w:p>
    <w:p w:rsidR="00FB14DA" w:rsidRDefault="00FB14DA" w:rsidP="00C17873">
      <w:pPr>
        <w:tabs>
          <w:tab w:val="left" w:pos="4680"/>
          <w:tab w:val="left" w:pos="7200"/>
        </w:tabs>
        <w:spacing w:line="276" w:lineRule="auto"/>
      </w:pPr>
    </w:p>
    <w:p w:rsidR="00FB14DA" w:rsidRDefault="00FB14DA" w:rsidP="00C17873">
      <w:pPr>
        <w:tabs>
          <w:tab w:val="left" w:pos="4680"/>
          <w:tab w:val="left" w:pos="7200"/>
        </w:tabs>
        <w:spacing w:line="276" w:lineRule="auto"/>
      </w:pPr>
    </w:p>
    <w:p w:rsidR="003F4AF1" w:rsidRPr="00F814F7" w:rsidRDefault="00602CA1" w:rsidP="003F4AF1">
      <w:pPr>
        <w:tabs>
          <w:tab w:val="left" w:pos="4680"/>
        </w:tabs>
      </w:pPr>
      <w:r w:rsidRPr="00F814F7">
        <w:t>D</w:t>
      </w:r>
      <w:r w:rsidR="003F4AF1" w:rsidRPr="00F814F7">
        <w:t>iscuss any other exp</w:t>
      </w:r>
      <w:r w:rsidR="00753C97" w:rsidRPr="00F814F7">
        <w:t>erience in physical geography,</w:t>
      </w:r>
      <w:r w:rsidR="003F4AF1" w:rsidRPr="00F814F7">
        <w:t xml:space="preserve"> </w:t>
      </w:r>
      <w:r w:rsidR="00246A06">
        <w:t xml:space="preserve">and/or </w:t>
      </w:r>
      <w:r w:rsidR="00D81F9F" w:rsidRPr="00F814F7">
        <w:t>weather</w:t>
      </w:r>
      <w:r w:rsidR="00246A06">
        <w:t xml:space="preserve"> and </w:t>
      </w:r>
      <w:r w:rsidR="00D81F9F" w:rsidRPr="00F814F7">
        <w:t>climate</w:t>
      </w:r>
      <w:r w:rsidR="00753C97" w:rsidRPr="00F814F7">
        <w:t xml:space="preserve"> that would qualify you.</w:t>
      </w:r>
    </w:p>
    <w:p w:rsidR="00E62F46" w:rsidRPr="00F814F7" w:rsidRDefault="00042997" w:rsidP="00C17873">
      <w:pPr>
        <w:tabs>
          <w:tab w:val="left" w:pos="4680"/>
          <w:tab w:val="left" w:pos="7200"/>
        </w:tabs>
        <w:spacing w:line="276" w:lineRule="auto"/>
      </w:pPr>
      <w:r w:rsidRPr="00F814F7">
        <w:t>Do you have any prior teaching or tutoring experience?</w:t>
      </w:r>
    </w:p>
    <w:p w:rsidR="00FB14DA" w:rsidRDefault="00FB14DA" w:rsidP="00C17873">
      <w:pPr>
        <w:tabs>
          <w:tab w:val="left" w:pos="4680"/>
          <w:tab w:val="left" w:pos="7200"/>
        </w:tabs>
        <w:spacing w:line="276" w:lineRule="auto"/>
        <w:rPr>
          <w:sz w:val="22"/>
          <w:szCs w:val="22"/>
        </w:rPr>
      </w:pPr>
    </w:p>
    <w:p w:rsidR="00FB14DA" w:rsidRDefault="00FB14DA" w:rsidP="00C17873">
      <w:pPr>
        <w:tabs>
          <w:tab w:val="left" w:pos="4680"/>
          <w:tab w:val="left" w:pos="7200"/>
        </w:tabs>
        <w:spacing w:line="276" w:lineRule="auto"/>
        <w:rPr>
          <w:sz w:val="22"/>
          <w:szCs w:val="22"/>
        </w:rPr>
      </w:pPr>
    </w:p>
    <w:p w:rsidR="00FB14DA" w:rsidRPr="00753C97" w:rsidRDefault="00FB14DA" w:rsidP="00C17873">
      <w:pPr>
        <w:tabs>
          <w:tab w:val="left" w:pos="4680"/>
          <w:tab w:val="left" w:pos="7200"/>
        </w:tabs>
        <w:spacing w:line="276" w:lineRule="auto"/>
        <w:rPr>
          <w:sz w:val="22"/>
          <w:szCs w:val="22"/>
        </w:rPr>
      </w:pPr>
    </w:p>
    <w:p w:rsidR="00602CA1" w:rsidRDefault="00602CA1" w:rsidP="003F4AF1">
      <w:pPr>
        <w:tabs>
          <w:tab w:val="left" w:pos="4680"/>
          <w:tab w:val="left" w:pos="6840"/>
        </w:tabs>
        <w:spacing w:line="276" w:lineRule="auto"/>
      </w:pPr>
    </w:p>
    <w:p w:rsidR="00042997" w:rsidRPr="00F814F7" w:rsidRDefault="00042997" w:rsidP="00042997">
      <w:pPr>
        <w:tabs>
          <w:tab w:val="left" w:pos="4680"/>
        </w:tabs>
      </w:pPr>
      <w:r w:rsidRPr="00F814F7">
        <w:t xml:space="preserve">Discuss </w:t>
      </w:r>
      <w:r w:rsidR="007E29A1">
        <w:t xml:space="preserve">any </w:t>
      </w:r>
      <w:r w:rsidRPr="00F814F7">
        <w:t>public speaking experience.</w:t>
      </w:r>
    </w:p>
    <w:p w:rsidR="00FB14DA" w:rsidRDefault="00FB14DA" w:rsidP="00042997">
      <w:pPr>
        <w:tabs>
          <w:tab w:val="left" w:pos="4680"/>
        </w:tabs>
        <w:rPr>
          <w:sz w:val="22"/>
          <w:szCs w:val="22"/>
        </w:rPr>
      </w:pPr>
    </w:p>
    <w:p w:rsidR="00FB14DA" w:rsidRPr="00753C97" w:rsidRDefault="00FB14DA" w:rsidP="00042997">
      <w:pPr>
        <w:tabs>
          <w:tab w:val="left" w:pos="4680"/>
        </w:tabs>
        <w:rPr>
          <w:sz w:val="22"/>
          <w:szCs w:val="22"/>
        </w:rPr>
      </w:pPr>
    </w:p>
    <w:p w:rsidR="00602CA1" w:rsidRDefault="00CA6CC0" w:rsidP="00282156">
      <w:pPr>
        <w:tabs>
          <w:tab w:val="left" w:pos="4860"/>
          <w:tab w:val="left" w:pos="6480"/>
        </w:tabs>
        <w:spacing w:line="276" w:lineRule="auto"/>
      </w:pPr>
      <w:r>
        <w:t xml:space="preserve">Are you familiar with working in Canvas? </w:t>
      </w:r>
      <w:r w:rsidR="00282156">
        <w:tab/>
      </w:r>
      <w:r>
        <w:t>Yes</w:t>
      </w:r>
      <w:r w:rsidR="00282156">
        <w:tab/>
      </w:r>
      <w:r>
        <w:t>No</w:t>
      </w:r>
    </w:p>
    <w:p w:rsidR="00CA6CC0" w:rsidRDefault="00CA6CC0" w:rsidP="003F4AF1">
      <w:pPr>
        <w:tabs>
          <w:tab w:val="left" w:pos="4680"/>
          <w:tab w:val="left" w:pos="7200"/>
        </w:tabs>
        <w:spacing w:line="276" w:lineRule="auto"/>
      </w:pPr>
      <w:r>
        <w:t xml:space="preserve">If no or will like to update your skills in canvas, please go to </w:t>
      </w:r>
      <w:hyperlink r:id="rId10" w:history="1">
        <w:r w:rsidR="00F7370C">
          <w:rPr>
            <w:rStyle w:val="Hyperlink"/>
          </w:rPr>
          <w:t>CSUN's Information Technology page</w:t>
        </w:r>
      </w:hyperlink>
      <w:r>
        <w:t xml:space="preserve"> and click on Canvas.</w:t>
      </w:r>
    </w:p>
    <w:p w:rsidR="00CA6CC0" w:rsidRDefault="00CA6CC0" w:rsidP="003F4AF1">
      <w:pPr>
        <w:tabs>
          <w:tab w:val="left" w:pos="4680"/>
          <w:tab w:val="left" w:pos="7200"/>
        </w:tabs>
        <w:spacing w:line="276" w:lineRule="auto"/>
      </w:pPr>
    </w:p>
    <w:p w:rsidR="00042997" w:rsidRPr="00F814F7" w:rsidRDefault="00042997" w:rsidP="00042997">
      <w:pPr>
        <w:tabs>
          <w:tab w:val="left" w:pos="4680"/>
          <w:tab w:val="left" w:pos="7200"/>
        </w:tabs>
        <w:spacing w:line="276" w:lineRule="auto"/>
      </w:pPr>
      <w:r w:rsidRPr="00F814F7">
        <w:t>Have you taken any online</w:t>
      </w:r>
      <w:r w:rsidR="00A248C7" w:rsidRPr="00F814F7">
        <w:t xml:space="preserve"> or hybrid</w:t>
      </w:r>
      <w:r w:rsidRPr="00F814F7">
        <w:t xml:space="preserve"> courses?</w:t>
      </w:r>
      <w:r w:rsidR="00FB14DA" w:rsidRPr="00F814F7">
        <w:tab/>
      </w:r>
      <w:r w:rsidRPr="00F814F7">
        <w:t xml:space="preserve"> If</w:t>
      </w:r>
      <w:r w:rsidR="00FB14DA" w:rsidRPr="00F814F7">
        <w:t xml:space="preserve"> yes, which ones?</w:t>
      </w:r>
    </w:p>
    <w:p w:rsidR="003F4AF1" w:rsidRPr="00F814F7" w:rsidRDefault="003F4AF1" w:rsidP="003F4AF1">
      <w:pPr>
        <w:tabs>
          <w:tab w:val="left" w:pos="4680"/>
        </w:tabs>
      </w:pPr>
    </w:p>
    <w:p w:rsidR="00FB14DA" w:rsidRPr="00F814F7" w:rsidRDefault="00FB14DA" w:rsidP="003F4AF1">
      <w:pPr>
        <w:tabs>
          <w:tab w:val="left" w:pos="4680"/>
        </w:tabs>
      </w:pPr>
    </w:p>
    <w:p w:rsidR="00FB14DA" w:rsidRPr="00F814F7" w:rsidRDefault="00042997" w:rsidP="00FB14DA">
      <w:pPr>
        <w:tabs>
          <w:tab w:val="left" w:pos="4680"/>
        </w:tabs>
      </w:pPr>
      <w:r w:rsidRPr="00F814F7">
        <w:t xml:space="preserve">Have you taught any online </w:t>
      </w:r>
      <w:r w:rsidRPr="00F814F7">
        <w:rPr>
          <w:noProof/>
        </w:rPr>
        <w:t>and/or</w:t>
      </w:r>
      <w:r w:rsidRPr="00F814F7">
        <w:t xml:space="preserve"> hybrid courses?</w:t>
      </w:r>
    </w:p>
    <w:p w:rsidR="00FB14DA" w:rsidRPr="00F814F7" w:rsidRDefault="00FB14DA" w:rsidP="00FB14DA">
      <w:pPr>
        <w:tabs>
          <w:tab w:val="left" w:pos="4680"/>
        </w:tabs>
      </w:pPr>
    </w:p>
    <w:p w:rsidR="00A248C7" w:rsidRPr="00F814F7" w:rsidRDefault="00A248C7" w:rsidP="00FB14DA">
      <w:pPr>
        <w:tabs>
          <w:tab w:val="left" w:pos="4680"/>
        </w:tabs>
      </w:pPr>
    </w:p>
    <w:p w:rsidR="00921E8A" w:rsidRPr="00F814F7" w:rsidRDefault="00BD5FBA" w:rsidP="00C17873">
      <w:pPr>
        <w:tabs>
          <w:tab w:val="left" w:pos="4050"/>
          <w:tab w:val="left" w:pos="6750"/>
        </w:tabs>
        <w:spacing w:line="276" w:lineRule="auto"/>
      </w:pPr>
      <w:r w:rsidRPr="00F814F7">
        <w:t xml:space="preserve">List two academic references (present or former university instructors) </w:t>
      </w:r>
      <w:r w:rsidRPr="00F814F7">
        <w:rPr>
          <w:noProof/>
        </w:rPr>
        <w:t>who</w:t>
      </w:r>
      <w:r w:rsidRPr="00F814F7">
        <w:t xml:space="preserve"> we may contact</w:t>
      </w:r>
      <w:r w:rsidR="00EB5D76" w:rsidRPr="00F814F7">
        <w:t>.</w:t>
      </w:r>
      <w:r w:rsidR="00C17873" w:rsidRPr="00F814F7">
        <w:t xml:space="preserve"> </w:t>
      </w:r>
    </w:p>
    <w:p w:rsidR="00C17873" w:rsidRPr="00F814F7" w:rsidRDefault="00921E8A" w:rsidP="00753C97">
      <w:pPr>
        <w:tabs>
          <w:tab w:val="left" w:pos="2520"/>
          <w:tab w:val="left" w:pos="5400"/>
          <w:tab w:val="left" w:pos="7920"/>
        </w:tabs>
        <w:spacing w:line="276" w:lineRule="auto"/>
      </w:pPr>
      <w:r w:rsidRPr="00F814F7">
        <w:t>Name</w:t>
      </w:r>
      <w:r w:rsidRPr="00F814F7">
        <w:tab/>
      </w:r>
      <w:r w:rsidR="005A4A79" w:rsidRPr="00F814F7">
        <w:t>Position</w:t>
      </w:r>
      <w:r w:rsidR="005A4A79" w:rsidRPr="00F814F7">
        <w:tab/>
      </w:r>
      <w:r w:rsidRPr="00F814F7">
        <w:t>Phone number</w:t>
      </w:r>
      <w:r w:rsidRPr="00F814F7">
        <w:tab/>
        <w:t>Email</w:t>
      </w:r>
    </w:p>
    <w:p w:rsidR="00CA6CC0" w:rsidRPr="00F814F7" w:rsidRDefault="00CA6CC0" w:rsidP="006B546C">
      <w:pPr>
        <w:tabs>
          <w:tab w:val="left" w:pos="4680"/>
        </w:tabs>
      </w:pPr>
    </w:p>
    <w:p w:rsidR="00FB14DA" w:rsidRPr="00F814F7" w:rsidRDefault="00FB14DA" w:rsidP="006B546C">
      <w:pPr>
        <w:tabs>
          <w:tab w:val="left" w:pos="4680"/>
        </w:tabs>
      </w:pPr>
    </w:p>
    <w:p w:rsidR="00FB14DA" w:rsidRPr="00F814F7" w:rsidRDefault="00FB14DA" w:rsidP="006B546C">
      <w:pPr>
        <w:tabs>
          <w:tab w:val="left" w:pos="4680"/>
        </w:tabs>
      </w:pPr>
    </w:p>
    <w:p w:rsidR="009E73EC" w:rsidRPr="00F814F7" w:rsidRDefault="00D9559E" w:rsidP="00FB14DA">
      <w:pPr>
        <w:tabs>
          <w:tab w:val="left" w:pos="4680"/>
        </w:tabs>
      </w:pPr>
      <w:r w:rsidRPr="00F814F7">
        <w:t>Comments:</w:t>
      </w:r>
    </w:p>
    <w:p w:rsidR="00FB14DA" w:rsidRDefault="00FB14DA" w:rsidP="009E73EC">
      <w:pPr>
        <w:tabs>
          <w:tab w:val="left" w:pos="6300"/>
        </w:tabs>
      </w:pPr>
      <w:r>
        <w:br w:type="page"/>
      </w:r>
    </w:p>
    <w:p w:rsidR="00CA6CC0" w:rsidRDefault="00CA6CC0" w:rsidP="009E73EC">
      <w:pPr>
        <w:tabs>
          <w:tab w:val="left" w:pos="6300"/>
        </w:tabs>
      </w:pPr>
    </w:p>
    <w:p w:rsidR="00B87AA2" w:rsidRDefault="00B87AA2" w:rsidP="00B87AA2">
      <w:pPr>
        <w:tabs>
          <w:tab w:val="left" w:pos="4680"/>
        </w:tabs>
      </w:pPr>
      <w:r>
        <w:t xml:space="preserve">FEE WAIVER: </w:t>
      </w:r>
      <w:r w:rsidR="00246A06">
        <w:t>Fall</w:t>
      </w:r>
      <w:r w:rsidR="00BA1A97">
        <w:t>,</w:t>
      </w:r>
      <w:r w:rsidR="00A95550">
        <w:t xml:space="preserve"> 2021</w:t>
      </w:r>
    </w:p>
    <w:p w:rsidR="00B87AA2" w:rsidRPr="00B87AA2" w:rsidRDefault="00B87AA2" w:rsidP="00B87AA2">
      <w:pPr>
        <w:tabs>
          <w:tab w:val="left" w:pos="4680"/>
        </w:tabs>
        <w:rPr>
          <w:sz w:val="16"/>
          <w:szCs w:val="16"/>
        </w:rPr>
      </w:pPr>
    </w:p>
    <w:p w:rsidR="00B87AA2" w:rsidRPr="008447C2" w:rsidRDefault="00D24C9A" w:rsidP="00282156">
      <w:pPr>
        <w:tabs>
          <w:tab w:val="left" w:pos="4680"/>
          <w:tab w:val="left" w:pos="7650"/>
          <w:tab w:val="left" w:pos="8820"/>
        </w:tabs>
      </w:pPr>
      <w:r w:rsidRPr="008447C2">
        <w:t>Would</w:t>
      </w:r>
      <w:r w:rsidR="00B87AA2" w:rsidRPr="008447C2">
        <w:t xml:space="preserve"> you like to be nominated for a Fee Waiv</w:t>
      </w:r>
      <w:r w:rsidR="00190DFA" w:rsidRPr="008447C2">
        <w:t>er (pays for student tuition)?</w:t>
      </w:r>
      <w:r w:rsidR="00190DFA" w:rsidRPr="008447C2">
        <w:tab/>
      </w:r>
      <w:r w:rsidR="00B87AA2" w:rsidRPr="008447C2">
        <w:t>Yes</w:t>
      </w:r>
      <w:r w:rsidR="00282156">
        <w:tab/>
      </w:r>
      <w:r w:rsidR="00B87AA2" w:rsidRPr="008447C2">
        <w:t>No</w:t>
      </w:r>
    </w:p>
    <w:p w:rsidR="00753C97" w:rsidRPr="008447C2" w:rsidRDefault="00753C97" w:rsidP="008447C2">
      <w:pPr>
        <w:tabs>
          <w:tab w:val="left" w:pos="4680"/>
        </w:tabs>
        <w:rPr>
          <w:i/>
        </w:rPr>
      </w:pPr>
      <w:r w:rsidRPr="008447C2">
        <w:rPr>
          <w:i/>
        </w:rPr>
        <w:t>*</w:t>
      </w:r>
      <w:r w:rsidR="00B87AA2" w:rsidRPr="008447C2">
        <w:rPr>
          <w:i/>
        </w:rPr>
        <w:t xml:space="preserve">If you are receiving a State University Grant (SUG: covers student’s tuition) please do not ask to be nominated </w:t>
      </w:r>
      <w:r w:rsidRPr="008447C2">
        <w:rPr>
          <w:i/>
        </w:rPr>
        <w:t xml:space="preserve">for </w:t>
      </w:r>
      <w:r w:rsidR="00B87AA2" w:rsidRPr="008447C2">
        <w:rPr>
          <w:i/>
        </w:rPr>
        <w:t>a Fee Waiver.</w:t>
      </w:r>
    </w:p>
    <w:p w:rsidR="00B87AA2" w:rsidRPr="008447C2" w:rsidRDefault="00753C97" w:rsidP="00B87AA2">
      <w:pPr>
        <w:tabs>
          <w:tab w:val="left" w:pos="4680"/>
        </w:tabs>
        <w:rPr>
          <w:i/>
        </w:rPr>
      </w:pPr>
      <w:r w:rsidRPr="008447C2">
        <w:rPr>
          <w:i/>
        </w:rPr>
        <w:t>**</w:t>
      </w:r>
      <w:r w:rsidR="00B87AA2" w:rsidRPr="008447C2">
        <w:rPr>
          <w:i/>
        </w:rPr>
        <w:t xml:space="preserve">At </w:t>
      </w:r>
      <w:r w:rsidR="000425F6" w:rsidRPr="008447C2">
        <w:rPr>
          <w:i/>
        </w:rPr>
        <w:t xml:space="preserve">the </w:t>
      </w:r>
      <w:r w:rsidR="00B87AA2" w:rsidRPr="008447C2">
        <w:rPr>
          <w:i/>
          <w:noProof/>
        </w:rPr>
        <w:t>time</w:t>
      </w:r>
      <w:r w:rsidR="00B87AA2" w:rsidRPr="008447C2">
        <w:rPr>
          <w:i/>
        </w:rPr>
        <w:t xml:space="preserve"> of registration, students must pay their fees and will receive a refund if selected</w:t>
      </w:r>
      <w:r w:rsidR="000425F6" w:rsidRPr="008447C2">
        <w:rPr>
          <w:i/>
        </w:rPr>
        <w:t xml:space="preserve"> for that semester’s fee waiver.</w:t>
      </w:r>
    </w:p>
    <w:p w:rsidR="00B87AA2" w:rsidRDefault="00B87AA2" w:rsidP="00986F8E">
      <w:pPr>
        <w:tabs>
          <w:tab w:val="left" w:pos="6300"/>
        </w:tabs>
        <w:rPr>
          <w:b/>
          <w:sz w:val="22"/>
          <w:szCs w:val="22"/>
        </w:rPr>
      </w:pPr>
    </w:p>
    <w:p w:rsidR="00986F8E" w:rsidRPr="008447C2" w:rsidRDefault="00986F8E" w:rsidP="00986F8E">
      <w:pPr>
        <w:tabs>
          <w:tab w:val="left" w:pos="6300"/>
        </w:tabs>
        <w:rPr>
          <w:b/>
        </w:rPr>
      </w:pPr>
      <w:r w:rsidRPr="008447C2">
        <w:rPr>
          <w:b/>
        </w:rPr>
        <w:t xml:space="preserve">Application materials </w:t>
      </w:r>
      <w:r w:rsidR="002562DA" w:rsidRPr="008447C2">
        <w:rPr>
          <w:b/>
        </w:rPr>
        <w:t>required</w:t>
      </w:r>
      <w:r w:rsidR="00AF6C62" w:rsidRPr="008447C2">
        <w:rPr>
          <w:b/>
        </w:rPr>
        <w:t>;</w:t>
      </w:r>
    </w:p>
    <w:p w:rsidR="00986F8E" w:rsidRPr="008447C2" w:rsidRDefault="00986F8E" w:rsidP="00986F8E">
      <w:pPr>
        <w:numPr>
          <w:ilvl w:val="0"/>
          <w:numId w:val="1"/>
        </w:numPr>
        <w:tabs>
          <w:tab w:val="left" w:pos="6300"/>
        </w:tabs>
      </w:pPr>
      <w:r w:rsidRPr="008447C2">
        <w:t>This form completed</w:t>
      </w:r>
    </w:p>
    <w:p w:rsidR="0092065C" w:rsidRPr="008447C2" w:rsidRDefault="00986F8E" w:rsidP="00986F8E">
      <w:pPr>
        <w:numPr>
          <w:ilvl w:val="0"/>
          <w:numId w:val="1"/>
        </w:numPr>
        <w:tabs>
          <w:tab w:val="left" w:pos="6300"/>
        </w:tabs>
      </w:pPr>
      <w:r w:rsidRPr="008447C2">
        <w:t>CV</w:t>
      </w:r>
      <w:r w:rsidR="0092065C" w:rsidRPr="008447C2">
        <w:t xml:space="preserve">/Resume </w:t>
      </w:r>
    </w:p>
    <w:p w:rsidR="00986F8E" w:rsidRPr="008447C2" w:rsidRDefault="0092065C" w:rsidP="00986F8E">
      <w:pPr>
        <w:numPr>
          <w:ilvl w:val="0"/>
          <w:numId w:val="1"/>
        </w:numPr>
        <w:tabs>
          <w:tab w:val="left" w:pos="6300"/>
        </w:tabs>
      </w:pPr>
      <w:r w:rsidRPr="008447C2">
        <w:t>College transcript</w:t>
      </w:r>
    </w:p>
    <w:p w:rsidR="00986F8E" w:rsidRPr="008447C2" w:rsidRDefault="00986F8E" w:rsidP="0092065C">
      <w:pPr>
        <w:numPr>
          <w:ilvl w:val="0"/>
          <w:numId w:val="1"/>
        </w:numPr>
        <w:tabs>
          <w:tab w:val="left" w:pos="6300"/>
        </w:tabs>
      </w:pPr>
      <w:r w:rsidRPr="008447C2">
        <w:t>Copies of teaching evaluations or</w:t>
      </w:r>
      <w:r w:rsidR="00AF6C62" w:rsidRPr="008447C2">
        <w:t xml:space="preserve"> l</w:t>
      </w:r>
      <w:r w:rsidRPr="008447C2">
        <w:t>etter o</w:t>
      </w:r>
      <w:r w:rsidR="00246A06">
        <w:t>f recommendation if you have previously taught</w:t>
      </w:r>
    </w:p>
    <w:p w:rsidR="003A00DE" w:rsidRPr="008447C2" w:rsidRDefault="003A00DE" w:rsidP="00921E8A">
      <w:pPr>
        <w:tabs>
          <w:tab w:val="left" w:pos="3510"/>
          <w:tab w:val="left" w:pos="6300"/>
        </w:tabs>
        <w:rPr>
          <w:b/>
          <w:highlight w:val="yellow"/>
        </w:rPr>
      </w:pPr>
    </w:p>
    <w:p w:rsidR="00931D77" w:rsidRPr="008447C2" w:rsidRDefault="00921E8A" w:rsidP="00921E8A">
      <w:pPr>
        <w:tabs>
          <w:tab w:val="left" w:pos="3510"/>
          <w:tab w:val="left" w:pos="6300"/>
        </w:tabs>
      </w:pPr>
      <w:r w:rsidRPr="008447C2">
        <w:rPr>
          <w:b/>
          <w:i/>
          <w:u w:val="single"/>
        </w:rPr>
        <w:t>A</w:t>
      </w:r>
      <w:r w:rsidR="00744C2E" w:rsidRPr="008447C2">
        <w:rPr>
          <w:b/>
          <w:i/>
          <w:u w:val="single"/>
        </w:rPr>
        <w:t>pplication</w:t>
      </w:r>
      <w:r w:rsidR="003D01E9" w:rsidRPr="008447C2">
        <w:rPr>
          <w:b/>
          <w:i/>
          <w:u w:val="single"/>
        </w:rPr>
        <w:t xml:space="preserve"> and application materials</w:t>
      </w:r>
      <w:r w:rsidR="00AF6C62" w:rsidRPr="008447C2">
        <w:rPr>
          <w:b/>
          <w:i/>
          <w:u w:val="single"/>
        </w:rPr>
        <w:t xml:space="preserve"> </w:t>
      </w:r>
      <w:r w:rsidR="006B4971" w:rsidRPr="008447C2">
        <w:rPr>
          <w:b/>
          <w:i/>
          <w:u w:val="single"/>
        </w:rPr>
        <w:t>must</w:t>
      </w:r>
      <w:r w:rsidR="00AF6C62" w:rsidRPr="008447C2">
        <w:rPr>
          <w:b/>
          <w:i/>
          <w:u w:val="single"/>
        </w:rPr>
        <w:t xml:space="preserve"> be addressed </w:t>
      </w:r>
      <w:r w:rsidR="00931D77" w:rsidRPr="008447C2">
        <w:rPr>
          <w:b/>
          <w:i/>
          <w:u w:val="single"/>
        </w:rPr>
        <w:t xml:space="preserve">and submitted </w:t>
      </w:r>
      <w:r w:rsidR="00AF6C62" w:rsidRPr="008447C2">
        <w:rPr>
          <w:b/>
          <w:i/>
          <w:u w:val="single"/>
        </w:rPr>
        <w:t>to</w:t>
      </w:r>
      <w:r w:rsidR="00AF6C62" w:rsidRPr="008447C2">
        <w:t>:</w:t>
      </w:r>
    </w:p>
    <w:p w:rsidR="00F93678" w:rsidRPr="008447C2" w:rsidRDefault="00F93678" w:rsidP="00921E8A">
      <w:pPr>
        <w:tabs>
          <w:tab w:val="left" w:pos="3510"/>
          <w:tab w:val="left" w:pos="6300"/>
        </w:tabs>
      </w:pPr>
    </w:p>
    <w:p w:rsidR="00C75ADF" w:rsidRDefault="00514DFB" w:rsidP="00921E8A">
      <w:pPr>
        <w:tabs>
          <w:tab w:val="left" w:pos="3510"/>
          <w:tab w:val="left" w:pos="4770"/>
        </w:tabs>
      </w:pPr>
      <w:r>
        <w:t>E</w:t>
      </w:r>
      <w:r w:rsidR="003C4ACA" w:rsidRPr="008447C2">
        <w:t xml:space="preserve">mail to </w:t>
      </w:r>
      <w:hyperlink r:id="rId11" w:history="1">
        <w:r w:rsidRPr="00E64C9D">
          <w:rPr>
            <w:rStyle w:val="Hyperlink"/>
          </w:rPr>
          <w:t>geography@csun.edu</w:t>
        </w:r>
      </w:hyperlink>
    </w:p>
    <w:p w:rsidR="00514DFB" w:rsidRPr="008447C2" w:rsidRDefault="00514DFB" w:rsidP="00514DFB">
      <w:pPr>
        <w:tabs>
          <w:tab w:val="left" w:pos="3510"/>
          <w:tab w:val="left" w:pos="4770"/>
        </w:tabs>
      </w:pPr>
      <w:r>
        <w:t xml:space="preserve">Subject: </w:t>
      </w:r>
      <w:r w:rsidRPr="008447C2">
        <w:t>Teaching Associate Application</w:t>
      </w:r>
    </w:p>
    <w:p w:rsidR="00514DFB" w:rsidRPr="008447C2" w:rsidRDefault="00514DFB" w:rsidP="00921E8A">
      <w:pPr>
        <w:tabs>
          <w:tab w:val="left" w:pos="3510"/>
          <w:tab w:val="left" w:pos="4770"/>
        </w:tabs>
      </w:pPr>
    </w:p>
    <w:p w:rsidR="00931D77" w:rsidRPr="008447C2" w:rsidRDefault="00931D77" w:rsidP="00921E8A">
      <w:pPr>
        <w:tabs>
          <w:tab w:val="left" w:pos="3510"/>
          <w:tab w:val="left" w:pos="4770"/>
        </w:tabs>
      </w:pPr>
    </w:p>
    <w:p w:rsidR="00931D77" w:rsidRPr="008447C2" w:rsidRDefault="000C5458" w:rsidP="00F93678">
      <w:pPr>
        <w:tabs>
          <w:tab w:val="left" w:pos="6300"/>
        </w:tabs>
        <w:rPr>
          <w:b/>
        </w:rPr>
      </w:pPr>
      <w:r w:rsidRPr="008447C2">
        <w:rPr>
          <w:b/>
          <w:noProof/>
        </w:rPr>
        <w:t>The a</w:t>
      </w:r>
      <w:r w:rsidR="00AF6C62" w:rsidRPr="008447C2">
        <w:rPr>
          <w:b/>
          <w:noProof/>
        </w:rPr>
        <w:t>pplication</w:t>
      </w:r>
      <w:r w:rsidR="00AF6C62" w:rsidRPr="008447C2">
        <w:rPr>
          <w:b/>
        </w:rPr>
        <w:t xml:space="preserve"> </w:t>
      </w:r>
      <w:r w:rsidR="000A6B95" w:rsidRPr="008447C2">
        <w:rPr>
          <w:b/>
        </w:rPr>
        <w:t>r</w:t>
      </w:r>
      <w:r w:rsidR="00AF6C62" w:rsidRPr="008447C2">
        <w:rPr>
          <w:b/>
        </w:rPr>
        <w:t xml:space="preserve">eview </w:t>
      </w:r>
      <w:r w:rsidR="000A6B95" w:rsidRPr="008447C2">
        <w:rPr>
          <w:b/>
        </w:rPr>
        <w:t xml:space="preserve">process </w:t>
      </w:r>
      <w:r w:rsidR="00930EE3" w:rsidRPr="008447C2">
        <w:rPr>
          <w:b/>
        </w:rPr>
        <w:t xml:space="preserve">for </w:t>
      </w:r>
      <w:r w:rsidR="00246A06">
        <w:rPr>
          <w:b/>
        </w:rPr>
        <w:t>Fall</w:t>
      </w:r>
      <w:r w:rsidR="00BA1A97" w:rsidRPr="008447C2">
        <w:rPr>
          <w:b/>
        </w:rPr>
        <w:t>,</w:t>
      </w:r>
      <w:r w:rsidR="00930EE3" w:rsidRPr="008447C2">
        <w:rPr>
          <w:b/>
        </w:rPr>
        <w:t xml:space="preserve"> 20</w:t>
      </w:r>
      <w:r w:rsidR="00A95550">
        <w:rPr>
          <w:b/>
        </w:rPr>
        <w:t>21</w:t>
      </w:r>
      <w:r w:rsidR="00AF6C62" w:rsidRPr="008447C2">
        <w:rPr>
          <w:b/>
        </w:rPr>
        <w:t xml:space="preserve"> semester will start: </w:t>
      </w:r>
      <w:r w:rsidR="00246A06">
        <w:rPr>
          <w:b/>
          <w:noProof/>
        </w:rPr>
        <w:t>July</w:t>
      </w:r>
      <w:r w:rsidR="00BA1A97" w:rsidRPr="00282156">
        <w:rPr>
          <w:b/>
          <w:noProof/>
        </w:rPr>
        <w:t xml:space="preserve"> </w:t>
      </w:r>
      <w:r w:rsidR="00246A06">
        <w:rPr>
          <w:b/>
          <w:noProof/>
        </w:rPr>
        <w:t>28</w:t>
      </w:r>
      <w:r w:rsidR="003C4078" w:rsidRPr="00282156">
        <w:rPr>
          <w:b/>
          <w:noProof/>
        </w:rPr>
        <w:t>,</w:t>
      </w:r>
      <w:r w:rsidR="00A95550">
        <w:rPr>
          <w:b/>
        </w:rPr>
        <w:t xml:space="preserve"> 2021</w:t>
      </w:r>
    </w:p>
    <w:p w:rsidR="004B52EB" w:rsidRPr="008447C2" w:rsidRDefault="004B52EB" w:rsidP="00F93678">
      <w:pPr>
        <w:tabs>
          <w:tab w:val="left" w:pos="6300"/>
        </w:tabs>
        <w:rPr>
          <w:b/>
        </w:rPr>
      </w:pPr>
    </w:p>
    <w:p w:rsidR="00514DFB" w:rsidRDefault="00931D77" w:rsidP="00F93678">
      <w:pPr>
        <w:tabs>
          <w:tab w:val="left" w:pos="6300"/>
        </w:tabs>
      </w:pPr>
      <w:r w:rsidRPr="008447C2">
        <w:rPr>
          <w:b/>
          <w:i/>
        </w:rPr>
        <w:t>Inquiries</w:t>
      </w:r>
      <w:r w:rsidR="00074087" w:rsidRPr="008447C2">
        <w:rPr>
          <w:b/>
          <w:i/>
        </w:rPr>
        <w:t>,</w:t>
      </w:r>
      <w:r w:rsidRPr="008447C2">
        <w:t xml:space="preserve"> </w:t>
      </w:r>
      <w:r w:rsidRPr="008447C2">
        <w:rPr>
          <w:noProof/>
        </w:rPr>
        <w:t>please</w:t>
      </w:r>
      <w:r w:rsidRPr="008447C2">
        <w:t xml:space="preserve"> contact Dr. </w:t>
      </w:r>
      <w:r w:rsidR="00D24C9A" w:rsidRPr="008447C2">
        <w:t>Amalie Orme</w:t>
      </w:r>
      <w:r w:rsidRPr="008447C2">
        <w:t xml:space="preserve">, Teaching Associate Advisor: </w:t>
      </w:r>
      <w:hyperlink r:id="rId12" w:history="1">
        <w:r w:rsidR="00D24C9A" w:rsidRPr="008447C2">
          <w:rPr>
            <w:rStyle w:val="Hyperlink"/>
          </w:rPr>
          <w:t>amalie.orme@csun.edu</w:t>
        </w:r>
      </w:hyperlink>
      <w:r w:rsidR="00D24C9A" w:rsidRPr="008447C2">
        <w:t xml:space="preserve"> </w:t>
      </w:r>
    </w:p>
    <w:p w:rsidR="00F93678" w:rsidRPr="008447C2" w:rsidRDefault="007E7A24" w:rsidP="00F93678">
      <w:pPr>
        <w:tabs>
          <w:tab w:val="left" w:pos="6300"/>
        </w:tabs>
      </w:pPr>
      <w:r w:rsidRPr="008447C2">
        <w:t xml:space="preserve">Dr. </w:t>
      </w:r>
      <w:r w:rsidR="00D24C9A" w:rsidRPr="008447C2">
        <w:t>Orme</w:t>
      </w:r>
      <w:r w:rsidR="005143D4" w:rsidRPr="008447C2">
        <w:t xml:space="preserve"> does not accept applications.</w:t>
      </w:r>
    </w:p>
    <w:p w:rsidR="00EE0D57" w:rsidRPr="008447C2" w:rsidRDefault="00EE0D57" w:rsidP="00F93678">
      <w:pPr>
        <w:tabs>
          <w:tab w:val="left" w:pos="6300"/>
        </w:tabs>
      </w:pPr>
    </w:p>
    <w:p w:rsidR="00EE0D57" w:rsidRPr="008447C2" w:rsidRDefault="00EE0D57" w:rsidP="00F93678">
      <w:pPr>
        <w:tabs>
          <w:tab w:val="left" w:pos="6300"/>
        </w:tabs>
      </w:pPr>
      <w:r w:rsidRPr="008447C2">
        <w:t xml:space="preserve">After you have completed this </w:t>
      </w:r>
      <w:r w:rsidR="003C4ACA" w:rsidRPr="008447C2">
        <w:t>application,</w:t>
      </w:r>
      <w:r w:rsidRPr="008447C2">
        <w:t xml:space="preserve"> we strongly encourage you </w:t>
      </w:r>
      <w:r w:rsidR="005C0CEF" w:rsidRPr="008447C2">
        <w:t>to become familiar with Canvas</w:t>
      </w:r>
      <w:r w:rsidR="000C5458" w:rsidRPr="008447C2">
        <w:t xml:space="preserve">. You can find training information at </w:t>
      </w:r>
      <w:r w:rsidRPr="008447C2">
        <w:t xml:space="preserve">CSUN IT webpage </w:t>
      </w:r>
      <w:hyperlink r:id="rId13" w:history="1">
        <w:r w:rsidR="00F7370C" w:rsidRPr="008447C2">
          <w:rPr>
            <w:rStyle w:val="Hyperlink"/>
          </w:rPr>
          <w:t>Training Guides and Resources</w:t>
        </w:r>
      </w:hyperlink>
    </w:p>
    <w:sectPr w:rsidR="00EE0D57" w:rsidRPr="008447C2" w:rsidSect="004155C9">
      <w:footerReference w:type="default" r:id="rId14"/>
      <w:pgSz w:w="12240" w:h="15840"/>
      <w:pgMar w:top="864" w:right="1008" w:bottom="864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A311C" w:rsidRDefault="005A311C" w:rsidP="00712C6F">
      <w:r>
        <w:separator/>
      </w:r>
    </w:p>
  </w:endnote>
  <w:endnote w:type="continuationSeparator" w:id="0">
    <w:p w:rsidR="005A311C" w:rsidRDefault="005A311C" w:rsidP="00712C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12C6F" w:rsidRPr="004B52EB" w:rsidRDefault="0092065C" w:rsidP="00712C6F">
    <w:pPr>
      <w:pStyle w:val="Footer"/>
      <w:pBdr>
        <w:top w:val="thinThickSmallGap" w:sz="24" w:space="1" w:color="622423"/>
      </w:pBdr>
      <w:tabs>
        <w:tab w:val="clear" w:pos="4680"/>
        <w:tab w:val="clear" w:pos="9360"/>
        <w:tab w:val="right" w:pos="10224"/>
      </w:tabs>
      <w:rPr>
        <w:rFonts w:ascii="Cambria" w:hAnsi="Cambria"/>
        <w:sz w:val="16"/>
        <w:szCs w:val="16"/>
        <w:lang w:val="en-US"/>
      </w:rPr>
    </w:pPr>
    <w:r>
      <w:rPr>
        <w:rFonts w:ascii="Cambria" w:hAnsi="Cambria"/>
        <w:sz w:val="16"/>
        <w:szCs w:val="16"/>
      </w:rPr>
      <w:t>TA</w:t>
    </w:r>
    <w:r w:rsidR="00712C6F" w:rsidRPr="00574490">
      <w:rPr>
        <w:rFonts w:ascii="Cambria" w:hAnsi="Cambria"/>
        <w:sz w:val="16"/>
        <w:szCs w:val="16"/>
      </w:rPr>
      <w:t xml:space="preserve"> Position Application</w:t>
    </w:r>
    <w:r w:rsidR="00771FE6">
      <w:rPr>
        <w:rFonts w:ascii="Cambria" w:hAnsi="Cambria"/>
        <w:sz w:val="16"/>
        <w:szCs w:val="16"/>
      </w:rPr>
      <w:tab/>
    </w:r>
    <w:r w:rsidR="00712C6F" w:rsidRPr="00574490">
      <w:rPr>
        <w:rFonts w:ascii="Cambria" w:hAnsi="Cambria"/>
        <w:sz w:val="20"/>
        <w:szCs w:val="20"/>
      </w:rPr>
      <w:t xml:space="preserve">Page </w:t>
    </w:r>
    <w:r w:rsidR="00712C6F" w:rsidRPr="00574490">
      <w:rPr>
        <w:sz w:val="20"/>
        <w:szCs w:val="20"/>
      </w:rPr>
      <w:fldChar w:fldCharType="begin"/>
    </w:r>
    <w:r w:rsidR="00712C6F" w:rsidRPr="00574490">
      <w:rPr>
        <w:sz w:val="20"/>
        <w:szCs w:val="20"/>
      </w:rPr>
      <w:instrText xml:space="preserve"> PAGE   \* MERGEFORMAT </w:instrText>
    </w:r>
    <w:r w:rsidR="00712C6F" w:rsidRPr="00574490">
      <w:rPr>
        <w:sz w:val="20"/>
        <w:szCs w:val="20"/>
      </w:rPr>
      <w:fldChar w:fldCharType="separate"/>
    </w:r>
    <w:r w:rsidR="00850D29" w:rsidRPr="00850D29">
      <w:rPr>
        <w:rFonts w:ascii="Cambria" w:hAnsi="Cambria"/>
        <w:noProof/>
        <w:sz w:val="20"/>
        <w:szCs w:val="20"/>
      </w:rPr>
      <w:t>1</w:t>
    </w:r>
    <w:r w:rsidR="00712C6F" w:rsidRPr="00574490">
      <w:rPr>
        <w:sz w:val="20"/>
        <w:szCs w:val="20"/>
      </w:rPr>
      <w:fldChar w:fldCharType="end"/>
    </w:r>
  </w:p>
  <w:p w:rsidR="00712C6F" w:rsidRDefault="00712C6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A311C" w:rsidRDefault="005A311C" w:rsidP="00712C6F">
      <w:r>
        <w:separator/>
      </w:r>
    </w:p>
  </w:footnote>
  <w:footnote w:type="continuationSeparator" w:id="0">
    <w:p w:rsidR="005A311C" w:rsidRDefault="005A311C" w:rsidP="00712C6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E6558E6"/>
    <w:multiLevelType w:val="hybridMultilevel"/>
    <w:tmpl w:val="4EA6BA6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xMDE2MDIwtjQxNjdQ0lEKTi0uzszPAykwNKkFAB6IWHwtAAAA"/>
  </w:docVars>
  <w:rsids>
    <w:rsidRoot w:val="005D5A98"/>
    <w:rsid w:val="00001659"/>
    <w:rsid w:val="00001C27"/>
    <w:rsid w:val="00015CFC"/>
    <w:rsid w:val="0001657C"/>
    <w:rsid w:val="0002290B"/>
    <w:rsid w:val="00024C61"/>
    <w:rsid w:val="00026FC1"/>
    <w:rsid w:val="0003095F"/>
    <w:rsid w:val="000330F7"/>
    <w:rsid w:val="00037599"/>
    <w:rsid w:val="00037FDE"/>
    <w:rsid w:val="000425F6"/>
    <w:rsid w:val="00042997"/>
    <w:rsid w:val="000471B6"/>
    <w:rsid w:val="00047A07"/>
    <w:rsid w:val="00052492"/>
    <w:rsid w:val="00056EBD"/>
    <w:rsid w:val="00061F01"/>
    <w:rsid w:val="00066632"/>
    <w:rsid w:val="00067B43"/>
    <w:rsid w:val="00074087"/>
    <w:rsid w:val="00076256"/>
    <w:rsid w:val="00076554"/>
    <w:rsid w:val="000800F2"/>
    <w:rsid w:val="00087787"/>
    <w:rsid w:val="00087D13"/>
    <w:rsid w:val="00090ACD"/>
    <w:rsid w:val="00097CBF"/>
    <w:rsid w:val="000A14BF"/>
    <w:rsid w:val="000A2732"/>
    <w:rsid w:val="000A28B8"/>
    <w:rsid w:val="000A48EB"/>
    <w:rsid w:val="000A6B95"/>
    <w:rsid w:val="000B0FA6"/>
    <w:rsid w:val="000B5350"/>
    <w:rsid w:val="000C435D"/>
    <w:rsid w:val="000C52E0"/>
    <w:rsid w:val="000C5458"/>
    <w:rsid w:val="000D12CF"/>
    <w:rsid w:val="000D3550"/>
    <w:rsid w:val="000D62FA"/>
    <w:rsid w:val="000E0916"/>
    <w:rsid w:val="000E17F7"/>
    <w:rsid w:val="000E30CF"/>
    <w:rsid w:val="000F0609"/>
    <w:rsid w:val="000F22AF"/>
    <w:rsid w:val="000F4850"/>
    <w:rsid w:val="000F4AA3"/>
    <w:rsid w:val="001005BA"/>
    <w:rsid w:val="00104DE6"/>
    <w:rsid w:val="00106199"/>
    <w:rsid w:val="001073F8"/>
    <w:rsid w:val="00107BD4"/>
    <w:rsid w:val="001104D7"/>
    <w:rsid w:val="00110BFB"/>
    <w:rsid w:val="001147CC"/>
    <w:rsid w:val="001149F2"/>
    <w:rsid w:val="001246C1"/>
    <w:rsid w:val="001269AC"/>
    <w:rsid w:val="001269E1"/>
    <w:rsid w:val="00127725"/>
    <w:rsid w:val="00127908"/>
    <w:rsid w:val="001306D3"/>
    <w:rsid w:val="00132E4F"/>
    <w:rsid w:val="00137F42"/>
    <w:rsid w:val="00143967"/>
    <w:rsid w:val="00144131"/>
    <w:rsid w:val="00144A1C"/>
    <w:rsid w:val="00151707"/>
    <w:rsid w:val="00152DF1"/>
    <w:rsid w:val="0015551F"/>
    <w:rsid w:val="00162130"/>
    <w:rsid w:val="00162A58"/>
    <w:rsid w:val="00165A71"/>
    <w:rsid w:val="00165C97"/>
    <w:rsid w:val="00172758"/>
    <w:rsid w:val="00173788"/>
    <w:rsid w:val="00173C87"/>
    <w:rsid w:val="00185E7C"/>
    <w:rsid w:val="00190DFA"/>
    <w:rsid w:val="001940D7"/>
    <w:rsid w:val="00194DB2"/>
    <w:rsid w:val="001970A8"/>
    <w:rsid w:val="00197EB8"/>
    <w:rsid w:val="001A2967"/>
    <w:rsid w:val="001A2FC1"/>
    <w:rsid w:val="001B1A96"/>
    <w:rsid w:val="001B22A0"/>
    <w:rsid w:val="001B3491"/>
    <w:rsid w:val="001C1227"/>
    <w:rsid w:val="001C13BE"/>
    <w:rsid w:val="001C2072"/>
    <w:rsid w:val="001C3590"/>
    <w:rsid w:val="001C4492"/>
    <w:rsid w:val="001C71AB"/>
    <w:rsid w:val="001D34DD"/>
    <w:rsid w:val="001D497D"/>
    <w:rsid w:val="001D4E4B"/>
    <w:rsid w:val="001D6B76"/>
    <w:rsid w:val="001D6BF8"/>
    <w:rsid w:val="001D7486"/>
    <w:rsid w:val="001D7883"/>
    <w:rsid w:val="001E0B0A"/>
    <w:rsid w:val="001E2058"/>
    <w:rsid w:val="001E46DE"/>
    <w:rsid w:val="001E4A06"/>
    <w:rsid w:val="001F04AD"/>
    <w:rsid w:val="001F272B"/>
    <w:rsid w:val="001F6997"/>
    <w:rsid w:val="00200FFC"/>
    <w:rsid w:val="00206A99"/>
    <w:rsid w:val="002135F6"/>
    <w:rsid w:val="00213839"/>
    <w:rsid w:val="00213D89"/>
    <w:rsid w:val="00223AE3"/>
    <w:rsid w:val="0022516A"/>
    <w:rsid w:val="002306E3"/>
    <w:rsid w:val="00234E45"/>
    <w:rsid w:val="00236E55"/>
    <w:rsid w:val="00246A06"/>
    <w:rsid w:val="002560B4"/>
    <w:rsid w:val="002562DA"/>
    <w:rsid w:val="002574B1"/>
    <w:rsid w:val="00261E39"/>
    <w:rsid w:val="00263413"/>
    <w:rsid w:val="002729FC"/>
    <w:rsid w:val="00274678"/>
    <w:rsid w:val="00274F30"/>
    <w:rsid w:val="0028197A"/>
    <w:rsid w:val="00281A0F"/>
    <w:rsid w:val="00282156"/>
    <w:rsid w:val="00284A88"/>
    <w:rsid w:val="00287A76"/>
    <w:rsid w:val="0029019C"/>
    <w:rsid w:val="00293101"/>
    <w:rsid w:val="00294361"/>
    <w:rsid w:val="002A6DBA"/>
    <w:rsid w:val="002B667F"/>
    <w:rsid w:val="002C11F9"/>
    <w:rsid w:val="002C74EC"/>
    <w:rsid w:val="002D071E"/>
    <w:rsid w:val="002D53E5"/>
    <w:rsid w:val="002D5B28"/>
    <w:rsid w:val="002D6FCE"/>
    <w:rsid w:val="002E5A6A"/>
    <w:rsid w:val="002F0549"/>
    <w:rsid w:val="002F10ED"/>
    <w:rsid w:val="002F5AC7"/>
    <w:rsid w:val="00306529"/>
    <w:rsid w:val="00311067"/>
    <w:rsid w:val="00312F7D"/>
    <w:rsid w:val="00314B1E"/>
    <w:rsid w:val="00315443"/>
    <w:rsid w:val="00323C3E"/>
    <w:rsid w:val="00327748"/>
    <w:rsid w:val="003311F7"/>
    <w:rsid w:val="00331234"/>
    <w:rsid w:val="00332C74"/>
    <w:rsid w:val="003339B2"/>
    <w:rsid w:val="00337421"/>
    <w:rsid w:val="003462FD"/>
    <w:rsid w:val="003465F5"/>
    <w:rsid w:val="00347983"/>
    <w:rsid w:val="003522FE"/>
    <w:rsid w:val="003524DC"/>
    <w:rsid w:val="00352CA9"/>
    <w:rsid w:val="00360AB4"/>
    <w:rsid w:val="00362631"/>
    <w:rsid w:val="003636C7"/>
    <w:rsid w:val="00364664"/>
    <w:rsid w:val="00372DA0"/>
    <w:rsid w:val="003733A9"/>
    <w:rsid w:val="00375B8A"/>
    <w:rsid w:val="0038368B"/>
    <w:rsid w:val="00386B1D"/>
    <w:rsid w:val="00391B9D"/>
    <w:rsid w:val="003A00DE"/>
    <w:rsid w:val="003A01A7"/>
    <w:rsid w:val="003A0B92"/>
    <w:rsid w:val="003B2CED"/>
    <w:rsid w:val="003B43E9"/>
    <w:rsid w:val="003C320F"/>
    <w:rsid w:val="003C4078"/>
    <w:rsid w:val="003C4ACA"/>
    <w:rsid w:val="003C7035"/>
    <w:rsid w:val="003D01E9"/>
    <w:rsid w:val="003D3108"/>
    <w:rsid w:val="003D3308"/>
    <w:rsid w:val="003D53D4"/>
    <w:rsid w:val="003E5E75"/>
    <w:rsid w:val="003E60CF"/>
    <w:rsid w:val="003F2DCE"/>
    <w:rsid w:val="003F331E"/>
    <w:rsid w:val="003F4AF1"/>
    <w:rsid w:val="003F5722"/>
    <w:rsid w:val="003F5FE3"/>
    <w:rsid w:val="00400B78"/>
    <w:rsid w:val="004038FF"/>
    <w:rsid w:val="00403A78"/>
    <w:rsid w:val="00405FEB"/>
    <w:rsid w:val="00406D69"/>
    <w:rsid w:val="004155C9"/>
    <w:rsid w:val="00415E2E"/>
    <w:rsid w:val="00417306"/>
    <w:rsid w:val="00435BB3"/>
    <w:rsid w:val="004366A1"/>
    <w:rsid w:val="00452446"/>
    <w:rsid w:val="00454F82"/>
    <w:rsid w:val="00455A40"/>
    <w:rsid w:val="00457E95"/>
    <w:rsid w:val="0046660C"/>
    <w:rsid w:val="00470A0B"/>
    <w:rsid w:val="00473813"/>
    <w:rsid w:val="00473DEE"/>
    <w:rsid w:val="0047674A"/>
    <w:rsid w:val="0048397E"/>
    <w:rsid w:val="004852B0"/>
    <w:rsid w:val="00485D17"/>
    <w:rsid w:val="004900AD"/>
    <w:rsid w:val="00491C61"/>
    <w:rsid w:val="00491DAF"/>
    <w:rsid w:val="00491DEF"/>
    <w:rsid w:val="00493352"/>
    <w:rsid w:val="00497D59"/>
    <w:rsid w:val="004A51D8"/>
    <w:rsid w:val="004B0644"/>
    <w:rsid w:val="004B0774"/>
    <w:rsid w:val="004B1CD0"/>
    <w:rsid w:val="004B52EB"/>
    <w:rsid w:val="004B5DB4"/>
    <w:rsid w:val="004C345F"/>
    <w:rsid w:val="004C3C9A"/>
    <w:rsid w:val="004C7540"/>
    <w:rsid w:val="004D243C"/>
    <w:rsid w:val="004E0E51"/>
    <w:rsid w:val="004E1E21"/>
    <w:rsid w:val="004E308E"/>
    <w:rsid w:val="004E5647"/>
    <w:rsid w:val="004E7FB3"/>
    <w:rsid w:val="004F078D"/>
    <w:rsid w:val="004F33C5"/>
    <w:rsid w:val="004F4B73"/>
    <w:rsid w:val="004F72BE"/>
    <w:rsid w:val="004F7D2D"/>
    <w:rsid w:val="005057E6"/>
    <w:rsid w:val="00505829"/>
    <w:rsid w:val="0051096A"/>
    <w:rsid w:val="005143D4"/>
    <w:rsid w:val="00514DFB"/>
    <w:rsid w:val="005155F7"/>
    <w:rsid w:val="00516022"/>
    <w:rsid w:val="00516098"/>
    <w:rsid w:val="00516238"/>
    <w:rsid w:val="00523488"/>
    <w:rsid w:val="005264BE"/>
    <w:rsid w:val="00527F0C"/>
    <w:rsid w:val="0053381E"/>
    <w:rsid w:val="00533C93"/>
    <w:rsid w:val="00534D76"/>
    <w:rsid w:val="00534D96"/>
    <w:rsid w:val="00535D62"/>
    <w:rsid w:val="00537A1B"/>
    <w:rsid w:val="0054085F"/>
    <w:rsid w:val="005430DF"/>
    <w:rsid w:val="00547D73"/>
    <w:rsid w:val="00553433"/>
    <w:rsid w:val="00556D8E"/>
    <w:rsid w:val="00560328"/>
    <w:rsid w:val="00566722"/>
    <w:rsid w:val="00570531"/>
    <w:rsid w:val="0057295A"/>
    <w:rsid w:val="00574490"/>
    <w:rsid w:val="005916ED"/>
    <w:rsid w:val="0059504F"/>
    <w:rsid w:val="00596D8E"/>
    <w:rsid w:val="00597C06"/>
    <w:rsid w:val="005A0D49"/>
    <w:rsid w:val="005A311C"/>
    <w:rsid w:val="005A430D"/>
    <w:rsid w:val="005A4A79"/>
    <w:rsid w:val="005B1750"/>
    <w:rsid w:val="005B2260"/>
    <w:rsid w:val="005B3ACE"/>
    <w:rsid w:val="005B6629"/>
    <w:rsid w:val="005B7412"/>
    <w:rsid w:val="005C0CEF"/>
    <w:rsid w:val="005C399B"/>
    <w:rsid w:val="005C4A6F"/>
    <w:rsid w:val="005C55B5"/>
    <w:rsid w:val="005D0C7F"/>
    <w:rsid w:val="005D27B6"/>
    <w:rsid w:val="005D5A98"/>
    <w:rsid w:val="005E0AAC"/>
    <w:rsid w:val="005E4208"/>
    <w:rsid w:val="005E66F8"/>
    <w:rsid w:val="005E73E0"/>
    <w:rsid w:val="005F1454"/>
    <w:rsid w:val="005F31EF"/>
    <w:rsid w:val="00600757"/>
    <w:rsid w:val="00600902"/>
    <w:rsid w:val="006023F4"/>
    <w:rsid w:val="00602CA1"/>
    <w:rsid w:val="006056B0"/>
    <w:rsid w:val="00606678"/>
    <w:rsid w:val="006120D2"/>
    <w:rsid w:val="00622B06"/>
    <w:rsid w:val="00623EC4"/>
    <w:rsid w:val="0062720F"/>
    <w:rsid w:val="006272BF"/>
    <w:rsid w:val="006275D5"/>
    <w:rsid w:val="00627BE6"/>
    <w:rsid w:val="00630657"/>
    <w:rsid w:val="006467E9"/>
    <w:rsid w:val="00651A90"/>
    <w:rsid w:val="00652538"/>
    <w:rsid w:val="0065371F"/>
    <w:rsid w:val="00654EEA"/>
    <w:rsid w:val="006617B1"/>
    <w:rsid w:val="00664D22"/>
    <w:rsid w:val="00665412"/>
    <w:rsid w:val="00671106"/>
    <w:rsid w:val="00674B55"/>
    <w:rsid w:val="00675808"/>
    <w:rsid w:val="00680C26"/>
    <w:rsid w:val="00681062"/>
    <w:rsid w:val="00684D7B"/>
    <w:rsid w:val="006864C6"/>
    <w:rsid w:val="00686FC2"/>
    <w:rsid w:val="006903F6"/>
    <w:rsid w:val="0069046A"/>
    <w:rsid w:val="0069119A"/>
    <w:rsid w:val="00694CE2"/>
    <w:rsid w:val="00694DE3"/>
    <w:rsid w:val="006A5DAA"/>
    <w:rsid w:val="006B2B2F"/>
    <w:rsid w:val="006B3355"/>
    <w:rsid w:val="006B377F"/>
    <w:rsid w:val="006B4971"/>
    <w:rsid w:val="006B546C"/>
    <w:rsid w:val="006B5AE7"/>
    <w:rsid w:val="006B6F4A"/>
    <w:rsid w:val="006B6FAB"/>
    <w:rsid w:val="006C33E9"/>
    <w:rsid w:val="006C4536"/>
    <w:rsid w:val="006C505B"/>
    <w:rsid w:val="006C5E65"/>
    <w:rsid w:val="006D0F32"/>
    <w:rsid w:val="006D39EF"/>
    <w:rsid w:val="006D4EF4"/>
    <w:rsid w:val="006D7F65"/>
    <w:rsid w:val="006E0357"/>
    <w:rsid w:val="006E4087"/>
    <w:rsid w:val="006E6228"/>
    <w:rsid w:val="006E6412"/>
    <w:rsid w:val="006F2ACA"/>
    <w:rsid w:val="006F31D9"/>
    <w:rsid w:val="007021DE"/>
    <w:rsid w:val="007061DC"/>
    <w:rsid w:val="00706244"/>
    <w:rsid w:val="00707A44"/>
    <w:rsid w:val="0071084D"/>
    <w:rsid w:val="00712C6F"/>
    <w:rsid w:val="007132C5"/>
    <w:rsid w:val="00715744"/>
    <w:rsid w:val="0071632C"/>
    <w:rsid w:val="00724E05"/>
    <w:rsid w:val="00730DD1"/>
    <w:rsid w:val="00733F2B"/>
    <w:rsid w:val="0073512C"/>
    <w:rsid w:val="00735D4A"/>
    <w:rsid w:val="00741479"/>
    <w:rsid w:val="00741990"/>
    <w:rsid w:val="00742091"/>
    <w:rsid w:val="00744C2E"/>
    <w:rsid w:val="00746EF1"/>
    <w:rsid w:val="00747219"/>
    <w:rsid w:val="007476EC"/>
    <w:rsid w:val="0074799C"/>
    <w:rsid w:val="00750CA3"/>
    <w:rsid w:val="00753C97"/>
    <w:rsid w:val="00756024"/>
    <w:rsid w:val="00756FF2"/>
    <w:rsid w:val="007578E5"/>
    <w:rsid w:val="007579DB"/>
    <w:rsid w:val="00766A78"/>
    <w:rsid w:val="00766C2E"/>
    <w:rsid w:val="00770A72"/>
    <w:rsid w:val="00771FE6"/>
    <w:rsid w:val="0077307F"/>
    <w:rsid w:val="007734FE"/>
    <w:rsid w:val="00776BB0"/>
    <w:rsid w:val="00777BEE"/>
    <w:rsid w:val="00782E65"/>
    <w:rsid w:val="00786AED"/>
    <w:rsid w:val="007875A2"/>
    <w:rsid w:val="0079005F"/>
    <w:rsid w:val="007970D4"/>
    <w:rsid w:val="00797479"/>
    <w:rsid w:val="007A1CAF"/>
    <w:rsid w:val="007B4308"/>
    <w:rsid w:val="007B5267"/>
    <w:rsid w:val="007C2926"/>
    <w:rsid w:val="007C3D85"/>
    <w:rsid w:val="007C476C"/>
    <w:rsid w:val="007C77B8"/>
    <w:rsid w:val="007E29A1"/>
    <w:rsid w:val="007E331C"/>
    <w:rsid w:val="007E7A24"/>
    <w:rsid w:val="007F0323"/>
    <w:rsid w:val="007F1E25"/>
    <w:rsid w:val="007F23B6"/>
    <w:rsid w:val="007F2570"/>
    <w:rsid w:val="007F44EF"/>
    <w:rsid w:val="007F476F"/>
    <w:rsid w:val="0080181B"/>
    <w:rsid w:val="00802604"/>
    <w:rsid w:val="008110BE"/>
    <w:rsid w:val="00820096"/>
    <w:rsid w:val="00821EF8"/>
    <w:rsid w:val="0083130B"/>
    <w:rsid w:val="0083247B"/>
    <w:rsid w:val="00832D96"/>
    <w:rsid w:val="0084061C"/>
    <w:rsid w:val="00840BD2"/>
    <w:rsid w:val="00841E22"/>
    <w:rsid w:val="008447C2"/>
    <w:rsid w:val="008456EB"/>
    <w:rsid w:val="00850D29"/>
    <w:rsid w:val="00851789"/>
    <w:rsid w:val="00852E17"/>
    <w:rsid w:val="00855891"/>
    <w:rsid w:val="008622D7"/>
    <w:rsid w:val="00862AA5"/>
    <w:rsid w:val="0086457C"/>
    <w:rsid w:val="008705F0"/>
    <w:rsid w:val="00873AC9"/>
    <w:rsid w:val="00875568"/>
    <w:rsid w:val="00877A46"/>
    <w:rsid w:val="008826E9"/>
    <w:rsid w:val="00886A67"/>
    <w:rsid w:val="00897414"/>
    <w:rsid w:val="008A00E7"/>
    <w:rsid w:val="008A303B"/>
    <w:rsid w:val="008A47D8"/>
    <w:rsid w:val="008B1476"/>
    <w:rsid w:val="008B1FC0"/>
    <w:rsid w:val="008B26D2"/>
    <w:rsid w:val="008B34F3"/>
    <w:rsid w:val="008B47EA"/>
    <w:rsid w:val="008C18B6"/>
    <w:rsid w:val="008C2259"/>
    <w:rsid w:val="008C2BF5"/>
    <w:rsid w:val="008C5D22"/>
    <w:rsid w:val="008D591A"/>
    <w:rsid w:val="008D7FB9"/>
    <w:rsid w:val="008E2711"/>
    <w:rsid w:val="008E59AB"/>
    <w:rsid w:val="008E65DF"/>
    <w:rsid w:val="008F1D38"/>
    <w:rsid w:val="008F2472"/>
    <w:rsid w:val="008F3E0D"/>
    <w:rsid w:val="008F7903"/>
    <w:rsid w:val="009000E7"/>
    <w:rsid w:val="00904C63"/>
    <w:rsid w:val="00906034"/>
    <w:rsid w:val="009075CD"/>
    <w:rsid w:val="00913B63"/>
    <w:rsid w:val="009152B8"/>
    <w:rsid w:val="0092065C"/>
    <w:rsid w:val="00921E8A"/>
    <w:rsid w:val="00922C6A"/>
    <w:rsid w:val="00922E27"/>
    <w:rsid w:val="009244CF"/>
    <w:rsid w:val="00930EE3"/>
    <w:rsid w:val="00931D77"/>
    <w:rsid w:val="0093254A"/>
    <w:rsid w:val="0093655F"/>
    <w:rsid w:val="00940651"/>
    <w:rsid w:val="00941B98"/>
    <w:rsid w:val="00951CE2"/>
    <w:rsid w:val="00952AF8"/>
    <w:rsid w:val="00953705"/>
    <w:rsid w:val="00956B64"/>
    <w:rsid w:val="00957ECF"/>
    <w:rsid w:val="0096528F"/>
    <w:rsid w:val="00967AAF"/>
    <w:rsid w:val="00973619"/>
    <w:rsid w:val="00974207"/>
    <w:rsid w:val="009802D9"/>
    <w:rsid w:val="00981349"/>
    <w:rsid w:val="00981AEE"/>
    <w:rsid w:val="009860FF"/>
    <w:rsid w:val="00986F8E"/>
    <w:rsid w:val="00992E10"/>
    <w:rsid w:val="009945A1"/>
    <w:rsid w:val="009961F9"/>
    <w:rsid w:val="009A0EC2"/>
    <w:rsid w:val="009A1ADD"/>
    <w:rsid w:val="009A22E8"/>
    <w:rsid w:val="009A2E1C"/>
    <w:rsid w:val="009A4F9A"/>
    <w:rsid w:val="009A5852"/>
    <w:rsid w:val="009B10FA"/>
    <w:rsid w:val="009B23AB"/>
    <w:rsid w:val="009B72E4"/>
    <w:rsid w:val="009C0E17"/>
    <w:rsid w:val="009C10BB"/>
    <w:rsid w:val="009C1F60"/>
    <w:rsid w:val="009C22D5"/>
    <w:rsid w:val="009C28A5"/>
    <w:rsid w:val="009D2573"/>
    <w:rsid w:val="009E1F7A"/>
    <w:rsid w:val="009E36B4"/>
    <w:rsid w:val="009E641C"/>
    <w:rsid w:val="009E73EC"/>
    <w:rsid w:val="009F1EEF"/>
    <w:rsid w:val="00A02FA8"/>
    <w:rsid w:val="00A04DFB"/>
    <w:rsid w:val="00A0571E"/>
    <w:rsid w:val="00A06CED"/>
    <w:rsid w:val="00A11665"/>
    <w:rsid w:val="00A144C6"/>
    <w:rsid w:val="00A156AA"/>
    <w:rsid w:val="00A1764E"/>
    <w:rsid w:val="00A1796D"/>
    <w:rsid w:val="00A248C7"/>
    <w:rsid w:val="00A265EB"/>
    <w:rsid w:val="00A31721"/>
    <w:rsid w:val="00A31FCD"/>
    <w:rsid w:val="00A32B98"/>
    <w:rsid w:val="00A33588"/>
    <w:rsid w:val="00A34F34"/>
    <w:rsid w:val="00A35C4A"/>
    <w:rsid w:val="00A44F1F"/>
    <w:rsid w:val="00A45188"/>
    <w:rsid w:val="00A46993"/>
    <w:rsid w:val="00A5151E"/>
    <w:rsid w:val="00A53319"/>
    <w:rsid w:val="00A541D1"/>
    <w:rsid w:val="00A55B9E"/>
    <w:rsid w:val="00A56B4B"/>
    <w:rsid w:val="00A56BED"/>
    <w:rsid w:val="00A5722A"/>
    <w:rsid w:val="00A5732C"/>
    <w:rsid w:val="00A57F55"/>
    <w:rsid w:val="00A612C9"/>
    <w:rsid w:val="00A66966"/>
    <w:rsid w:val="00A66F6A"/>
    <w:rsid w:val="00A71791"/>
    <w:rsid w:val="00A72583"/>
    <w:rsid w:val="00A75CDE"/>
    <w:rsid w:val="00A80438"/>
    <w:rsid w:val="00A93744"/>
    <w:rsid w:val="00A9529D"/>
    <w:rsid w:val="00A95550"/>
    <w:rsid w:val="00A95821"/>
    <w:rsid w:val="00A95F8A"/>
    <w:rsid w:val="00AA722B"/>
    <w:rsid w:val="00AB5006"/>
    <w:rsid w:val="00AC120D"/>
    <w:rsid w:val="00AC6DF5"/>
    <w:rsid w:val="00AD7811"/>
    <w:rsid w:val="00AE2507"/>
    <w:rsid w:val="00AF15B4"/>
    <w:rsid w:val="00AF3AA3"/>
    <w:rsid w:val="00AF6C62"/>
    <w:rsid w:val="00B0271D"/>
    <w:rsid w:val="00B037F4"/>
    <w:rsid w:val="00B05D9D"/>
    <w:rsid w:val="00B07B38"/>
    <w:rsid w:val="00B12340"/>
    <w:rsid w:val="00B17AC6"/>
    <w:rsid w:val="00B26748"/>
    <w:rsid w:val="00B26C17"/>
    <w:rsid w:val="00B32488"/>
    <w:rsid w:val="00B33AA5"/>
    <w:rsid w:val="00B33C58"/>
    <w:rsid w:val="00B3689D"/>
    <w:rsid w:val="00B372F3"/>
    <w:rsid w:val="00B41DA4"/>
    <w:rsid w:val="00B4701F"/>
    <w:rsid w:val="00B4733D"/>
    <w:rsid w:val="00B47709"/>
    <w:rsid w:val="00B512B9"/>
    <w:rsid w:val="00B52348"/>
    <w:rsid w:val="00B53450"/>
    <w:rsid w:val="00B60B41"/>
    <w:rsid w:val="00B66708"/>
    <w:rsid w:val="00B67A8F"/>
    <w:rsid w:val="00B73371"/>
    <w:rsid w:val="00B76233"/>
    <w:rsid w:val="00B87339"/>
    <w:rsid w:val="00B87AA2"/>
    <w:rsid w:val="00B921AA"/>
    <w:rsid w:val="00B9288E"/>
    <w:rsid w:val="00B96F66"/>
    <w:rsid w:val="00B97FBC"/>
    <w:rsid w:val="00BA0239"/>
    <w:rsid w:val="00BA0EF8"/>
    <w:rsid w:val="00BA190C"/>
    <w:rsid w:val="00BA1A97"/>
    <w:rsid w:val="00BA2D33"/>
    <w:rsid w:val="00BA39DA"/>
    <w:rsid w:val="00BA3DE5"/>
    <w:rsid w:val="00BB5AF7"/>
    <w:rsid w:val="00BB644E"/>
    <w:rsid w:val="00BB7D30"/>
    <w:rsid w:val="00BC1B37"/>
    <w:rsid w:val="00BC2BE9"/>
    <w:rsid w:val="00BC357C"/>
    <w:rsid w:val="00BC4D2A"/>
    <w:rsid w:val="00BC5EDD"/>
    <w:rsid w:val="00BC6A33"/>
    <w:rsid w:val="00BC7A27"/>
    <w:rsid w:val="00BD02CB"/>
    <w:rsid w:val="00BD31DC"/>
    <w:rsid w:val="00BD5A81"/>
    <w:rsid w:val="00BD5FBA"/>
    <w:rsid w:val="00BD6C30"/>
    <w:rsid w:val="00BE08E7"/>
    <w:rsid w:val="00BE37E8"/>
    <w:rsid w:val="00BF585B"/>
    <w:rsid w:val="00BF71F0"/>
    <w:rsid w:val="00C00959"/>
    <w:rsid w:val="00C0261D"/>
    <w:rsid w:val="00C03831"/>
    <w:rsid w:val="00C11F51"/>
    <w:rsid w:val="00C13D5F"/>
    <w:rsid w:val="00C17873"/>
    <w:rsid w:val="00C224B8"/>
    <w:rsid w:val="00C33BCB"/>
    <w:rsid w:val="00C35A14"/>
    <w:rsid w:val="00C37880"/>
    <w:rsid w:val="00C4105B"/>
    <w:rsid w:val="00C417D7"/>
    <w:rsid w:val="00C42F1F"/>
    <w:rsid w:val="00C50111"/>
    <w:rsid w:val="00C50AF5"/>
    <w:rsid w:val="00C52BC2"/>
    <w:rsid w:val="00C63689"/>
    <w:rsid w:val="00C65736"/>
    <w:rsid w:val="00C6670F"/>
    <w:rsid w:val="00C72031"/>
    <w:rsid w:val="00C721E4"/>
    <w:rsid w:val="00C722B5"/>
    <w:rsid w:val="00C75ADF"/>
    <w:rsid w:val="00C7699C"/>
    <w:rsid w:val="00C837E7"/>
    <w:rsid w:val="00C863AA"/>
    <w:rsid w:val="00C86A12"/>
    <w:rsid w:val="00C901BC"/>
    <w:rsid w:val="00C969A3"/>
    <w:rsid w:val="00CA07A0"/>
    <w:rsid w:val="00CA3D43"/>
    <w:rsid w:val="00CA582D"/>
    <w:rsid w:val="00CA6CC0"/>
    <w:rsid w:val="00CB29D8"/>
    <w:rsid w:val="00CB3ACB"/>
    <w:rsid w:val="00CB4A91"/>
    <w:rsid w:val="00CB5DA9"/>
    <w:rsid w:val="00CB7A8F"/>
    <w:rsid w:val="00CC089C"/>
    <w:rsid w:val="00CC2A00"/>
    <w:rsid w:val="00CC6954"/>
    <w:rsid w:val="00CE0BFF"/>
    <w:rsid w:val="00CE1440"/>
    <w:rsid w:val="00CE1D34"/>
    <w:rsid w:val="00CE4382"/>
    <w:rsid w:val="00CE6648"/>
    <w:rsid w:val="00CF6BB0"/>
    <w:rsid w:val="00CF6C9F"/>
    <w:rsid w:val="00D0596A"/>
    <w:rsid w:val="00D0646E"/>
    <w:rsid w:val="00D103A1"/>
    <w:rsid w:val="00D1301D"/>
    <w:rsid w:val="00D20C7D"/>
    <w:rsid w:val="00D2312B"/>
    <w:rsid w:val="00D23364"/>
    <w:rsid w:val="00D240CC"/>
    <w:rsid w:val="00D24A0F"/>
    <w:rsid w:val="00D24C9A"/>
    <w:rsid w:val="00D263B2"/>
    <w:rsid w:val="00D35548"/>
    <w:rsid w:val="00D37F20"/>
    <w:rsid w:val="00D40056"/>
    <w:rsid w:val="00D40B7B"/>
    <w:rsid w:val="00D41A94"/>
    <w:rsid w:val="00D44A00"/>
    <w:rsid w:val="00D44E19"/>
    <w:rsid w:val="00D45063"/>
    <w:rsid w:val="00D45189"/>
    <w:rsid w:val="00D451EB"/>
    <w:rsid w:val="00D5019B"/>
    <w:rsid w:val="00D51681"/>
    <w:rsid w:val="00D569A0"/>
    <w:rsid w:val="00D56E8D"/>
    <w:rsid w:val="00D60E41"/>
    <w:rsid w:val="00D6389E"/>
    <w:rsid w:val="00D71D45"/>
    <w:rsid w:val="00D725F3"/>
    <w:rsid w:val="00D73C28"/>
    <w:rsid w:val="00D75980"/>
    <w:rsid w:val="00D77B6A"/>
    <w:rsid w:val="00D81F9F"/>
    <w:rsid w:val="00D872AF"/>
    <w:rsid w:val="00D933BC"/>
    <w:rsid w:val="00D9559E"/>
    <w:rsid w:val="00D97A96"/>
    <w:rsid w:val="00DA2D85"/>
    <w:rsid w:val="00DA3873"/>
    <w:rsid w:val="00DA3D3E"/>
    <w:rsid w:val="00DA5183"/>
    <w:rsid w:val="00DB1200"/>
    <w:rsid w:val="00DB3930"/>
    <w:rsid w:val="00DB494D"/>
    <w:rsid w:val="00DB5544"/>
    <w:rsid w:val="00DC1A79"/>
    <w:rsid w:val="00DC21B3"/>
    <w:rsid w:val="00DC75DA"/>
    <w:rsid w:val="00DC7935"/>
    <w:rsid w:val="00DD0EBB"/>
    <w:rsid w:val="00DD124F"/>
    <w:rsid w:val="00DD3AFD"/>
    <w:rsid w:val="00DD5AE3"/>
    <w:rsid w:val="00DD7786"/>
    <w:rsid w:val="00DD7CE8"/>
    <w:rsid w:val="00DE152D"/>
    <w:rsid w:val="00DE2451"/>
    <w:rsid w:val="00DE31AE"/>
    <w:rsid w:val="00DE4B66"/>
    <w:rsid w:val="00DE69FF"/>
    <w:rsid w:val="00DF180F"/>
    <w:rsid w:val="00DF3CE4"/>
    <w:rsid w:val="00DF78CD"/>
    <w:rsid w:val="00DF7D24"/>
    <w:rsid w:val="00E0029E"/>
    <w:rsid w:val="00E117EF"/>
    <w:rsid w:val="00E13A32"/>
    <w:rsid w:val="00E16EE3"/>
    <w:rsid w:val="00E27E32"/>
    <w:rsid w:val="00E304FD"/>
    <w:rsid w:val="00E366FC"/>
    <w:rsid w:val="00E37ACA"/>
    <w:rsid w:val="00E422CF"/>
    <w:rsid w:val="00E45F6A"/>
    <w:rsid w:val="00E463E2"/>
    <w:rsid w:val="00E47C43"/>
    <w:rsid w:val="00E507C9"/>
    <w:rsid w:val="00E5323E"/>
    <w:rsid w:val="00E53EF9"/>
    <w:rsid w:val="00E62292"/>
    <w:rsid w:val="00E628A6"/>
    <w:rsid w:val="00E62B4E"/>
    <w:rsid w:val="00E62F46"/>
    <w:rsid w:val="00E6606C"/>
    <w:rsid w:val="00E73853"/>
    <w:rsid w:val="00E74D45"/>
    <w:rsid w:val="00E839E4"/>
    <w:rsid w:val="00E9220D"/>
    <w:rsid w:val="00E974C5"/>
    <w:rsid w:val="00EA2164"/>
    <w:rsid w:val="00EB0E2A"/>
    <w:rsid w:val="00EB4844"/>
    <w:rsid w:val="00EB5D76"/>
    <w:rsid w:val="00EB6AB1"/>
    <w:rsid w:val="00EC1615"/>
    <w:rsid w:val="00EC603D"/>
    <w:rsid w:val="00ED3881"/>
    <w:rsid w:val="00EE0D57"/>
    <w:rsid w:val="00EE4AD2"/>
    <w:rsid w:val="00EE7A53"/>
    <w:rsid w:val="00EF0C37"/>
    <w:rsid w:val="00EF3370"/>
    <w:rsid w:val="00EF3644"/>
    <w:rsid w:val="00EF7004"/>
    <w:rsid w:val="00EF78AE"/>
    <w:rsid w:val="00F0324F"/>
    <w:rsid w:val="00F04F6B"/>
    <w:rsid w:val="00F0654A"/>
    <w:rsid w:val="00F14DEE"/>
    <w:rsid w:val="00F157D5"/>
    <w:rsid w:val="00F16E81"/>
    <w:rsid w:val="00F17F0F"/>
    <w:rsid w:val="00F21D59"/>
    <w:rsid w:val="00F24085"/>
    <w:rsid w:val="00F258C7"/>
    <w:rsid w:val="00F26669"/>
    <w:rsid w:val="00F27772"/>
    <w:rsid w:val="00F307C8"/>
    <w:rsid w:val="00F325A2"/>
    <w:rsid w:val="00F33946"/>
    <w:rsid w:val="00F40BA9"/>
    <w:rsid w:val="00F41A46"/>
    <w:rsid w:val="00F46E44"/>
    <w:rsid w:val="00F477E5"/>
    <w:rsid w:val="00F554DA"/>
    <w:rsid w:val="00F559FD"/>
    <w:rsid w:val="00F5786B"/>
    <w:rsid w:val="00F61E59"/>
    <w:rsid w:val="00F64EC6"/>
    <w:rsid w:val="00F65604"/>
    <w:rsid w:val="00F672BD"/>
    <w:rsid w:val="00F67D3D"/>
    <w:rsid w:val="00F7370C"/>
    <w:rsid w:val="00F80749"/>
    <w:rsid w:val="00F814F7"/>
    <w:rsid w:val="00F838E9"/>
    <w:rsid w:val="00F87E13"/>
    <w:rsid w:val="00F91395"/>
    <w:rsid w:val="00F93678"/>
    <w:rsid w:val="00FA02AD"/>
    <w:rsid w:val="00FA1429"/>
    <w:rsid w:val="00FB14DA"/>
    <w:rsid w:val="00FB2031"/>
    <w:rsid w:val="00FB3122"/>
    <w:rsid w:val="00FB5E50"/>
    <w:rsid w:val="00FB680F"/>
    <w:rsid w:val="00FB791F"/>
    <w:rsid w:val="00FC01B4"/>
    <w:rsid w:val="00FC0FB6"/>
    <w:rsid w:val="00FC3BED"/>
    <w:rsid w:val="00FC5F2C"/>
    <w:rsid w:val="00FD044F"/>
    <w:rsid w:val="00FD498A"/>
    <w:rsid w:val="00FD6845"/>
    <w:rsid w:val="00FD6938"/>
    <w:rsid w:val="00FD7430"/>
    <w:rsid w:val="00FE08F0"/>
    <w:rsid w:val="00FE1F1F"/>
    <w:rsid w:val="00FE3DB9"/>
    <w:rsid w:val="00FE464B"/>
    <w:rsid w:val="00FE6CAB"/>
    <w:rsid w:val="00FE708E"/>
    <w:rsid w:val="00FF0732"/>
    <w:rsid w:val="00FF0EE0"/>
    <w:rsid w:val="00FF26CE"/>
    <w:rsid w:val="00FF6B84"/>
    <w:rsid w:val="00FF7F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5111483F-2FBC-43F9-B3C5-6C2D69783F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6B546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4B5DB4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712C6F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rsid w:val="00712C6F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712C6F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12C6F"/>
    <w:rPr>
      <w:sz w:val="24"/>
      <w:szCs w:val="24"/>
    </w:rPr>
  </w:style>
  <w:style w:type="character" w:styleId="Hyperlink">
    <w:name w:val="Hyperlink"/>
    <w:rsid w:val="00921E8A"/>
    <w:rPr>
      <w:color w:val="0000FF"/>
      <w:u w:val="single"/>
    </w:rPr>
  </w:style>
  <w:style w:type="character" w:styleId="FollowedHyperlink">
    <w:name w:val="FollowedHyperlink"/>
    <w:basedOn w:val="DefaultParagraphFont"/>
    <w:rsid w:val="00F7370C"/>
    <w:rPr>
      <w:color w:val="954F72" w:themeColor="followedHyperlink"/>
      <w:u w:val="single"/>
    </w:rPr>
  </w:style>
  <w:style w:type="character" w:styleId="Strong">
    <w:name w:val="Strong"/>
    <w:basedOn w:val="DefaultParagraphFont"/>
    <w:qFormat/>
    <w:rsid w:val="00246A0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hyperlink" Target="http://www.csun.edu/it/training-guide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amalie.orme@csun.edu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geography@csun.edu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www.csun.edu/it/academic-technology" TargetMode="Externa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EE5BAB3-F64A-4C36-86EB-DABBE3B480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00</Words>
  <Characters>285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csun</Company>
  <LinksUpToDate>false</LinksUpToDate>
  <CharactersWithSpaces>3350</CharactersWithSpaces>
  <SharedDoc>false</SharedDoc>
  <HLinks>
    <vt:vector size="18" baseType="variant">
      <vt:variant>
        <vt:i4>7733349</vt:i4>
      </vt:variant>
      <vt:variant>
        <vt:i4>11</vt:i4>
      </vt:variant>
      <vt:variant>
        <vt:i4>0</vt:i4>
      </vt:variant>
      <vt:variant>
        <vt:i4>5</vt:i4>
      </vt:variant>
      <vt:variant>
        <vt:lpwstr>http://www.csun.edu/it/training-guides</vt:lpwstr>
      </vt:variant>
      <vt:variant>
        <vt:lpwstr/>
      </vt:variant>
      <vt:variant>
        <vt:i4>7208980</vt:i4>
      </vt:variant>
      <vt:variant>
        <vt:i4>8</vt:i4>
      </vt:variant>
      <vt:variant>
        <vt:i4>0</vt:i4>
      </vt:variant>
      <vt:variant>
        <vt:i4>5</vt:i4>
      </vt:variant>
      <vt:variant>
        <vt:lpwstr>mailto:amalie.orme@csun.edu</vt:lpwstr>
      </vt:variant>
      <vt:variant>
        <vt:lpwstr/>
      </vt:variant>
      <vt:variant>
        <vt:i4>7864427</vt:i4>
      </vt:variant>
      <vt:variant>
        <vt:i4>5</vt:i4>
      </vt:variant>
      <vt:variant>
        <vt:i4>0</vt:i4>
      </vt:variant>
      <vt:variant>
        <vt:i4>5</vt:i4>
      </vt:variant>
      <vt:variant>
        <vt:lpwstr>https://www.csun.edu/it/academic-technology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csbs</dc:creator>
  <cp:keywords/>
  <cp:lastModifiedBy>Stefanie</cp:lastModifiedBy>
  <cp:revision>2</cp:revision>
  <cp:lastPrinted>2019-04-08T19:31:00Z</cp:lastPrinted>
  <dcterms:created xsi:type="dcterms:W3CDTF">2021-07-09T15:10:00Z</dcterms:created>
  <dcterms:modified xsi:type="dcterms:W3CDTF">2021-07-09T15:10:00Z</dcterms:modified>
</cp:coreProperties>
</file>